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C38B7C" w14:textId="3A9EF911" w:rsidR="00690568" w:rsidRDefault="00690568" w:rsidP="00690568">
      <w:pPr>
        <w:pStyle w:val="Tytu"/>
        <w:jc w:val="center"/>
        <w:rPr>
          <w:rStyle w:val="Tytuksiki"/>
          <w:sz w:val="32"/>
          <w:szCs w:val="32"/>
        </w:rPr>
      </w:pPr>
    </w:p>
    <w:p w14:paraId="7FC5D2B2" w14:textId="77777777" w:rsidR="00690568" w:rsidRPr="00690568" w:rsidRDefault="00690568" w:rsidP="00690568"/>
    <w:p w14:paraId="04AF4FA5" w14:textId="0CFCEF63" w:rsidR="00690568" w:rsidRPr="00690568" w:rsidRDefault="00690568" w:rsidP="00690568">
      <w:pPr>
        <w:pStyle w:val="Tytu"/>
        <w:jc w:val="center"/>
        <w:rPr>
          <w:rStyle w:val="Tytuksiki"/>
          <w:sz w:val="32"/>
          <w:szCs w:val="32"/>
        </w:rPr>
      </w:pPr>
      <w:r w:rsidRPr="00690568">
        <w:rPr>
          <w:rStyle w:val="Tytuksiki"/>
          <w:sz w:val="32"/>
          <w:szCs w:val="32"/>
        </w:rPr>
        <w:t>ŁUKASZ STANISZEWSKI</w:t>
      </w:r>
      <w:r w:rsidR="007876A1">
        <w:rPr>
          <w:rStyle w:val="Tytuksiki"/>
          <w:sz w:val="32"/>
          <w:szCs w:val="32"/>
        </w:rPr>
        <w:t>, nr indeksu: 304098</w:t>
      </w:r>
    </w:p>
    <w:p w14:paraId="5CCE6EBD" w14:textId="1652B003" w:rsidR="009C465E" w:rsidRPr="00690568" w:rsidRDefault="00D5323D" w:rsidP="00690568">
      <w:pPr>
        <w:pStyle w:val="Tytu"/>
        <w:jc w:val="center"/>
      </w:pPr>
      <w:r>
        <w:t>WSTĘP</w:t>
      </w:r>
      <w:r w:rsidR="00690568" w:rsidRPr="00690568">
        <w:t xml:space="preserve"> DO MULTIMEDIÓW</w:t>
      </w:r>
    </w:p>
    <w:p w14:paraId="1CA486BD" w14:textId="252FB982" w:rsidR="00690568" w:rsidRPr="00D5323D" w:rsidRDefault="00690568" w:rsidP="004B18A0">
      <w:pPr>
        <w:pStyle w:val="Podtytu"/>
        <w:tabs>
          <w:tab w:val="left" w:pos="1632"/>
          <w:tab w:val="center" w:pos="4536"/>
        </w:tabs>
        <w:spacing w:before="240"/>
        <w:jc w:val="center"/>
        <w:rPr>
          <w:i/>
          <w:iCs/>
          <w:sz w:val="28"/>
          <w:szCs w:val="28"/>
        </w:rPr>
      </w:pPr>
      <w:r w:rsidRPr="00D5323D">
        <w:rPr>
          <w:i/>
          <w:iCs/>
          <w:sz w:val="28"/>
          <w:szCs w:val="28"/>
        </w:rPr>
        <w:t xml:space="preserve">SPRAWOZDANIE Z LABORATORIUM </w:t>
      </w:r>
      <w:r w:rsidR="00F6765B" w:rsidRPr="00D5323D">
        <w:rPr>
          <w:i/>
          <w:iCs/>
          <w:sz w:val="28"/>
          <w:szCs w:val="28"/>
        </w:rPr>
        <w:t>8</w:t>
      </w:r>
      <w:r w:rsidRPr="00D5323D">
        <w:rPr>
          <w:i/>
          <w:iCs/>
          <w:sz w:val="28"/>
          <w:szCs w:val="28"/>
        </w:rPr>
        <w:t xml:space="preserve"> –</w:t>
      </w:r>
      <w:r w:rsidR="00F6765B" w:rsidRPr="00D5323D">
        <w:rPr>
          <w:i/>
          <w:iCs/>
          <w:sz w:val="28"/>
          <w:szCs w:val="28"/>
        </w:rPr>
        <w:t xml:space="preserve"> GENEROWANIE GRAFIKI Z WYKORZYSTANIEM POPULARNEJ BIBLIOTEKI GRAFICZNEJ</w:t>
      </w:r>
    </w:p>
    <w:p w14:paraId="07B61368" w14:textId="32EC7EAD" w:rsidR="00690568" w:rsidRDefault="00F6765B" w:rsidP="00690568">
      <w:r>
        <w:rPr>
          <w:noProof/>
        </w:rPr>
        <w:drawing>
          <wp:anchor distT="0" distB="0" distL="114300" distR="114300" simplePos="0" relativeHeight="251765760" behindDoc="0" locked="0" layoutInCell="1" allowOverlap="1" wp14:anchorId="050D2106" wp14:editId="510AF418">
            <wp:simplePos x="0" y="0"/>
            <wp:positionH relativeFrom="column">
              <wp:posOffset>1905</wp:posOffset>
            </wp:positionH>
            <wp:positionV relativeFrom="paragraph">
              <wp:posOffset>240665</wp:posOffset>
            </wp:positionV>
            <wp:extent cx="5760720" cy="3602355"/>
            <wp:effectExtent l="19050" t="19050" r="11430" b="17145"/>
            <wp:wrapTopAndBottom/>
            <wp:docPr id="28" name="Obraz 28" descr="Download wallpapers Neon mountain landscape, neon light lines, purple grid,  electro music, Synthpop, Retrowave besthqwallpapers.com | Vaporwave  wallpaper, Neon wallpaper, Electro mus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 wallpapers Neon mountain landscape, neon light lines, purple grid,  electro music, Synthpop, Retrowave besthqwallpapers.com | Vaporwave  wallpaper, Neon wallpaper, Electro music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60235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anchor>
        </w:drawing>
      </w:r>
    </w:p>
    <w:p w14:paraId="2DC08557" w14:textId="23B67A09" w:rsidR="00690568" w:rsidRDefault="00690568" w:rsidP="00690568">
      <w:pPr>
        <w:jc w:val="center"/>
      </w:pPr>
    </w:p>
    <w:p w14:paraId="513FE257" w14:textId="5C858437" w:rsidR="00690568" w:rsidRDefault="00690568" w:rsidP="00690568">
      <w:pPr>
        <w:jc w:val="center"/>
      </w:pPr>
    </w:p>
    <w:p w14:paraId="66538D39" w14:textId="3042F14F" w:rsidR="00690568" w:rsidRDefault="00690568" w:rsidP="009279EA"/>
    <w:p w14:paraId="13303719" w14:textId="77777777" w:rsidR="004B18A0" w:rsidRDefault="004B18A0" w:rsidP="009279EA"/>
    <w:p w14:paraId="43FAB864" w14:textId="51689992" w:rsidR="00690568" w:rsidRPr="006E4F3C" w:rsidRDefault="00F6765B" w:rsidP="00690568">
      <w:pPr>
        <w:pStyle w:val="Nagwek1"/>
        <w:numPr>
          <w:ilvl w:val="0"/>
          <w:numId w:val="1"/>
        </w:numPr>
        <w:rPr>
          <w:b/>
          <w:bCs/>
          <w:sz w:val="32"/>
          <w:szCs w:val="32"/>
        </w:rPr>
      </w:pPr>
      <w:r w:rsidRPr="00F6765B">
        <w:rPr>
          <w:b/>
          <w:bCs/>
          <w:sz w:val="36"/>
          <w:szCs w:val="36"/>
        </w:rPr>
        <w:lastRenderedPageBreak/>
        <w:t>FRAKTALE</w:t>
      </w:r>
    </w:p>
    <w:p w14:paraId="7E7B83E8" w14:textId="4CB3361A" w:rsidR="00F6765B" w:rsidRPr="00D5323D" w:rsidRDefault="00F6765B" w:rsidP="00F6765B">
      <w:pPr>
        <w:jc w:val="both"/>
        <w:rPr>
          <w:sz w:val="22"/>
          <w:szCs w:val="22"/>
        </w:rPr>
      </w:pPr>
      <w:r w:rsidRPr="00D5323D">
        <w:rPr>
          <w:rStyle w:val="Wyrnieniedelikatne"/>
          <w:i w:val="0"/>
          <w:iCs w:val="0"/>
          <w:sz w:val="22"/>
          <w:szCs w:val="22"/>
        </w:rPr>
        <w:t xml:space="preserve">Napisany przeze mnie kod został uzupełniony dokładnymi komentarzami. W celu realizacji zadania zmodyfikowałem/utworzyłem pliki: 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shaders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mandelbrot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mandelbrot.frag</w:t>
      </w:r>
      <w:proofErr w:type="spellEnd"/>
      <w:r w:rsidRPr="00D5323D">
        <w:rPr>
          <w:rStyle w:val="Wyrnieniedelikatne"/>
          <w:i w:val="0"/>
          <w:iCs w:val="0"/>
          <w:sz w:val="22"/>
          <w:szCs w:val="22"/>
        </w:rPr>
        <w:t xml:space="preserve">, 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shaders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mandelbrot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mandelbrot.vert</w:t>
      </w:r>
      <w:proofErr w:type="spellEnd"/>
      <w:r w:rsidRPr="00D5323D">
        <w:rPr>
          <w:rStyle w:val="Wyrnieniedelikatne"/>
          <w:i w:val="0"/>
          <w:iCs w:val="0"/>
          <w:sz w:val="22"/>
          <w:szCs w:val="22"/>
        </w:rPr>
        <w:t xml:space="preserve">, </w:t>
      </w:r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src/mandelbrot_window.py</w:t>
      </w:r>
      <w:r w:rsidRPr="00D5323D">
        <w:rPr>
          <w:rStyle w:val="Wyrnieniedelikatne"/>
          <w:i w:val="0"/>
          <w:iCs w:val="0"/>
          <w:sz w:val="22"/>
          <w:szCs w:val="22"/>
        </w:rPr>
        <w:t xml:space="preserve"> oraz 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src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main.py</w:t>
      </w:r>
      <w:r w:rsidRPr="00D5323D">
        <w:rPr>
          <w:rStyle w:val="Wyrnieniedelikatne"/>
          <w:i w:val="0"/>
          <w:iCs w:val="0"/>
          <w:sz w:val="22"/>
          <w:szCs w:val="22"/>
        </w:rPr>
        <w:t xml:space="preserve">. </w:t>
      </w:r>
    </w:p>
    <w:p w14:paraId="272A01E1" w14:textId="3BC21279" w:rsidR="00806160" w:rsidRPr="00D5323D" w:rsidRDefault="00445F62" w:rsidP="00235886">
      <w:pPr>
        <w:jc w:val="both"/>
        <w:rPr>
          <w:sz w:val="22"/>
          <w:szCs w:val="22"/>
        </w:rPr>
      </w:pPr>
      <w:r w:rsidRPr="00D5323D">
        <w:rPr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8816F90" wp14:editId="047596F6">
                <wp:simplePos x="0" y="0"/>
                <wp:positionH relativeFrom="column">
                  <wp:posOffset>1030605</wp:posOffset>
                </wp:positionH>
                <wp:positionV relativeFrom="paragraph">
                  <wp:posOffset>2075815</wp:posOffset>
                </wp:positionV>
                <wp:extent cx="3762375" cy="381000"/>
                <wp:effectExtent l="0" t="0" r="9525" b="0"/>
                <wp:wrapTopAndBottom/>
                <wp:docPr id="9" name="Pole tekstow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62375" cy="3810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11F4E5" w14:textId="7ED41F2E" w:rsidR="0065068B" w:rsidRPr="00A470D1" w:rsidRDefault="0065068B" w:rsidP="00A470D1">
                            <w:pPr>
                              <w:pStyle w:val="Legenda"/>
                              <w:jc w:val="center"/>
                              <w:rPr>
                                <w:noProof/>
                                <w:color w:val="764673" w:themeColor="accent6" w:themeShade="BF"/>
                                <w:sz w:val="28"/>
                                <w:szCs w:val="28"/>
                              </w:rPr>
                            </w:pPr>
                            <w:r w:rsidRPr="00A470D1">
                              <w:rPr>
                                <w:noProof/>
                              </w:rPr>
                              <w:t xml:space="preserve">RYS. 1.1 – </w:t>
                            </w:r>
                            <w:r w:rsidR="001008C9">
                              <w:rPr>
                                <w:noProof/>
                              </w:rPr>
                              <w:t>WIZUALIZACJA DLA LICZBY ITERACJI = 1, SKALI 2 ORAZ ŚRODKA FRAKTALU (-1,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816F90" id="_x0000_t202" coordsize="21600,21600" o:spt="202" path="m,l,21600r21600,l21600,xe">
                <v:stroke joinstyle="miter"/>
                <v:path gradientshapeok="t" o:connecttype="rect"/>
              </v:shapetype>
              <v:shape id="Pole tekstowe 9" o:spid="_x0000_s1026" type="#_x0000_t202" style="position:absolute;left:0;text-align:left;margin-left:81.15pt;margin-top:163.45pt;width:296.25pt;height:30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" stroked="f">
                <v:textbox inset="0,0,0,0">
                  <w:txbxContent>
                    <w:p w14:paraId="4911F4E5" w14:textId="7ED41F2E" w:rsidR="0065068B" w:rsidRPr="00A470D1" w:rsidRDefault="0065068B" w:rsidP="00A470D1">
                      <w:pPr>
                        <w:pStyle w:val="Legenda"/>
                        <w:jc w:val="center"/>
                        <w:rPr>
                          <w:noProof/>
                          <w:color w:val="764673" w:themeColor="accent6" w:themeShade="BF"/>
                          <w:sz w:val="28"/>
                          <w:szCs w:val="28"/>
                        </w:rPr>
                      </w:pPr>
                      <w:r w:rsidRPr="00A470D1">
                        <w:rPr>
                          <w:noProof/>
                        </w:rPr>
                        <w:t xml:space="preserve">RYS. 1.1 – </w:t>
                      </w:r>
                      <w:r w:rsidR="001008C9">
                        <w:rPr>
                          <w:noProof/>
                        </w:rPr>
                        <w:t>WIZUALIZACJA DLA LICZBY ITERACJI = 1, SKALI 2 ORAZ ŚRODKA FRAKTALU (-1, 0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D5323D">
        <w:rPr>
          <w:noProof/>
          <w:sz w:val="22"/>
          <w:szCs w:val="22"/>
          <w:u w:val="single"/>
        </w:rPr>
        <w:drawing>
          <wp:anchor distT="0" distB="0" distL="114300" distR="114300" simplePos="0" relativeHeight="251766784" behindDoc="0" locked="0" layoutInCell="1" allowOverlap="1" wp14:anchorId="386DB16F" wp14:editId="4D9BD1BB">
            <wp:simplePos x="0" y="0"/>
            <wp:positionH relativeFrom="column">
              <wp:posOffset>1341755</wp:posOffset>
            </wp:positionH>
            <wp:positionV relativeFrom="paragraph">
              <wp:posOffset>208915</wp:posOffset>
            </wp:positionV>
            <wp:extent cx="3117850" cy="1828165"/>
            <wp:effectExtent l="19050" t="19050" r="25400" b="19685"/>
            <wp:wrapTopAndBottom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7850" cy="182816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765B" w:rsidRPr="00D5323D">
        <w:rPr>
          <w:sz w:val="22"/>
          <w:szCs w:val="22"/>
          <w:u w:val="single"/>
        </w:rPr>
        <w:t xml:space="preserve">Wizualizacje </w:t>
      </w:r>
      <w:r w:rsidR="001008C9" w:rsidRPr="00D5323D">
        <w:rPr>
          <w:sz w:val="22"/>
          <w:szCs w:val="22"/>
          <w:u w:val="single"/>
        </w:rPr>
        <w:t>zbioru dla kombinacji parametrów wejściowych</w:t>
      </w:r>
      <w:r w:rsidR="001008C9" w:rsidRPr="00D5323D">
        <w:rPr>
          <w:sz w:val="22"/>
          <w:szCs w:val="22"/>
        </w:rPr>
        <w:t>:</w:t>
      </w:r>
    </w:p>
    <w:p w14:paraId="205028CF" w14:textId="1F4B87A7" w:rsidR="001008C9" w:rsidRDefault="00445F62" w:rsidP="00235886">
      <w:pPr>
        <w:jc w:val="both"/>
        <w:rPr>
          <w:sz w:val="20"/>
          <w:szCs w:val="20"/>
        </w:rPr>
      </w:pPr>
      <w:r w:rsidRPr="005C4098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56C8B0C4" wp14:editId="227F34DC">
                <wp:simplePos x="0" y="0"/>
                <wp:positionH relativeFrom="column">
                  <wp:posOffset>1073150</wp:posOffset>
                </wp:positionH>
                <wp:positionV relativeFrom="paragraph">
                  <wp:posOffset>4366895</wp:posOffset>
                </wp:positionV>
                <wp:extent cx="3762375" cy="381000"/>
                <wp:effectExtent l="0" t="0" r="9525" b="0"/>
                <wp:wrapTopAndBottom/>
                <wp:docPr id="38" name="Pole tekstow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62375" cy="3810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A18C2B" w14:textId="7DC79ECD" w:rsidR="001008C9" w:rsidRPr="00A470D1" w:rsidRDefault="001008C9" w:rsidP="001008C9">
                            <w:pPr>
                              <w:pStyle w:val="Legenda"/>
                              <w:jc w:val="center"/>
                              <w:rPr>
                                <w:noProof/>
                                <w:color w:val="764673" w:themeColor="accent6" w:themeShade="BF"/>
                                <w:sz w:val="28"/>
                                <w:szCs w:val="28"/>
                              </w:rPr>
                            </w:pPr>
                            <w:r w:rsidRPr="00A470D1">
                              <w:rPr>
                                <w:noProof/>
                              </w:rPr>
                              <w:t>RYS. 1.</w:t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Pr="00A470D1">
                              <w:rPr>
                                <w:noProof/>
                              </w:rPr>
                              <w:t xml:space="preserve"> – </w:t>
                            </w:r>
                            <w:r>
                              <w:rPr>
                                <w:noProof/>
                              </w:rPr>
                              <w:t>WIZUALIZACJA DLA LICZBY ITERACJI = 5, SKALI 1.5 ORAZ ŚRODKA FRAKTALU (-2,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8B0C4" id="Pole tekstowe 38" o:spid="_x0000_s1027" type="#_x0000_t202" style="position:absolute;left:0;text-align:left;margin-left:84.5pt;margin-top:343.85pt;width:296.25pt;height:30pt;z-index:251769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" stroked="f">
                <v:textbox inset="0,0,0,0">
                  <w:txbxContent>
                    <w:p w14:paraId="57A18C2B" w14:textId="7DC79ECD" w:rsidR="001008C9" w:rsidRPr="00A470D1" w:rsidRDefault="001008C9" w:rsidP="001008C9">
                      <w:pPr>
                        <w:pStyle w:val="Legenda"/>
                        <w:jc w:val="center"/>
                        <w:rPr>
                          <w:noProof/>
                          <w:color w:val="764673" w:themeColor="accent6" w:themeShade="BF"/>
                          <w:sz w:val="28"/>
                          <w:szCs w:val="28"/>
                        </w:rPr>
                      </w:pPr>
                      <w:r w:rsidRPr="00A470D1">
                        <w:rPr>
                          <w:noProof/>
                        </w:rPr>
                        <w:t>RYS. 1.</w:t>
                      </w:r>
                      <w:r>
                        <w:rPr>
                          <w:noProof/>
                        </w:rPr>
                        <w:t>2</w:t>
                      </w:r>
                      <w:r w:rsidRPr="00A470D1">
                        <w:rPr>
                          <w:noProof/>
                        </w:rPr>
                        <w:t xml:space="preserve"> – </w:t>
                      </w:r>
                      <w:r>
                        <w:rPr>
                          <w:noProof/>
                        </w:rPr>
                        <w:t xml:space="preserve">WIZUALIZACJA DLA LICZBY ITERACJI = </w:t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rPr>
                          <w:noProof/>
                        </w:rPr>
                        <w:t xml:space="preserve">, SKALI </w:t>
                      </w:r>
                      <w:r>
                        <w:rPr>
                          <w:noProof/>
                        </w:rPr>
                        <w:t>1.5</w:t>
                      </w:r>
                      <w:r>
                        <w:rPr>
                          <w:noProof/>
                        </w:rPr>
                        <w:t xml:space="preserve"> ORAZ </w:t>
                      </w:r>
                      <w:r>
                        <w:rPr>
                          <w:noProof/>
                        </w:rPr>
                        <w:t>ŚRODKA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t>FRAKTALU</w:t>
                      </w:r>
                      <w:r>
                        <w:rPr>
                          <w:noProof/>
                        </w:rPr>
                        <w:t xml:space="preserve"> (-</w:t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t>, 0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1008C9">
        <w:rPr>
          <w:noProof/>
          <w:sz w:val="20"/>
          <w:szCs w:val="20"/>
        </w:rPr>
        <w:drawing>
          <wp:anchor distT="0" distB="0" distL="114300" distR="114300" simplePos="0" relativeHeight="251767808" behindDoc="0" locked="0" layoutInCell="1" allowOverlap="1" wp14:anchorId="73A12926" wp14:editId="4BD19527">
            <wp:simplePos x="0" y="0"/>
            <wp:positionH relativeFrom="column">
              <wp:posOffset>1341755</wp:posOffset>
            </wp:positionH>
            <wp:positionV relativeFrom="paragraph">
              <wp:posOffset>2491740</wp:posOffset>
            </wp:positionV>
            <wp:extent cx="3155950" cy="1849755"/>
            <wp:effectExtent l="19050" t="19050" r="25400" b="17145"/>
            <wp:wrapTopAndBottom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5950" cy="184975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F5B212" w14:textId="10E2033E" w:rsidR="001008C9" w:rsidRDefault="00445F62" w:rsidP="00235886">
      <w:pPr>
        <w:jc w:val="both"/>
        <w:rPr>
          <w:sz w:val="20"/>
          <w:szCs w:val="20"/>
        </w:rPr>
      </w:pPr>
      <w:r w:rsidRPr="001008C9">
        <w:rPr>
          <w:noProof/>
          <w:sz w:val="20"/>
          <w:szCs w:val="20"/>
        </w:rPr>
        <w:drawing>
          <wp:anchor distT="0" distB="0" distL="114300" distR="114300" simplePos="0" relativeHeight="251770880" behindDoc="0" locked="0" layoutInCell="1" allowOverlap="1" wp14:anchorId="6AF57C8B" wp14:editId="408A5F0A">
            <wp:simplePos x="0" y="0"/>
            <wp:positionH relativeFrom="column">
              <wp:posOffset>1359535</wp:posOffset>
            </wp:positionH>
            <wp:positionV relativeFrom="paragraph">
              <wp:posOffset>2581275</wp:posOffset>
            </wp:positionV>
            <wp:extent cx="3137535" cy="1828165"/>
            <wp:effectExtent l="19050" t="19050" r="24765" b="19685"/>
            <wp:wrapTopAndBottom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535" cy="182816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C4098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EBF30C1" wp14:editId="4399B7D8">
                <wp:simplePos x="0" y="0"/>
                <wp:positionH relativeFrom="column">
                  <wp:posOffset>1073150</wp:posOffset>
                </wp:positionH>
                <wp:positionV relativeFrom="paragraph">
                  <wp:posOffset>4478020</wp:posOffset>
                </wp:positionV>
                <wp:extent cx="3762375" cy="381000"/>
                <wp:effectExtent l="0" t="0" r="9525" b="0"/>
                <wp:wrapTopAndBottom/>
                <wp:docPr id="40" name="Pole tekstow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62375" cy="3810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FDE174" w14:textId="30080865" w:rsidR="001008C9" w:rsidRPr="00A470D1" w:rsidRDefault="001008C9" w:rsidP="001008C9">
                            <w:pPr>
                              <w:pStyle w:val="Legenda"/>
                              <w:jc w:val="center"/>
                              <w:rPr>
                                <w:noProof/>
                                <w:color w:val="764673" w:themeColor="accent6" w:themeShade="BF"/>
                                <w:sz w:val="28"/>
                                <w:szCs w:val="28"/>
                              </w:rPr>
                            </w:pPr>
                            <w:r w:rsidRPr="00A470D1">
                              <w:rPr>
                                <w:noProof/>
                              </w:rPr>
                              <w:t>RYS. 1.</w:t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 w:rsidRPr="00A470D1">
                              <w:rPr>
                                <w:noProof/>
                              </w:rPr>
                              <w:t xml:space="preserve"> – </w:t>
                            </w:r>
                            <w:r>
                              <w:rPr>
                                <w:noProof/>
                              </w:rPr>
                              <w:t>WIZUALIZACJA DLA LICZBY ITERACJI = 10, SKALI 2 ORAZ ŚRODKA FRAKTALU (1.5,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F30C1" id="Pole tekstowe 40" o:spid="_x0000_s1028" type="#_x0000_t202" style="position:absolute;left:0;text-align:left;margin-left:84.5pt;margin-top:352.6pt;width:296.25pt;height:30pt;z-index:251772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" stroked="f">
                <v:textbox inset="0,0,0,0">
                  <w:txbxContent>
                    <w:p w14:paraId="23FDE174" w14:textId="30080865" w:rsidR="001008C9" w:rsidRPr="00A470D1" w:rsidRDefault="001008C9" w:rsidP="001008C9">
                      <w:pPr>
                        <w:pStyle w:val="Legenda"/>
                        <w:jc w:val="center"/>
                        <w:rPr>
                          <w:noProof/>
                          <w:color w:val="764673" w:themeColor="accent6" w:themeShade="BF"/>
                          <w:sz w:val="28"/>
                          <w:szCs w:val="28"/>
                        </w:rPr>
                      </w:pPr>
                      <w:r w:rsidRPr="00A470D1">
                        <w:rPr>
                          <w:noProof/>
                        </w:rPr>
                        <w:t>RYS. 1.</w:t>
                      </w:r>
                      <w:r>
                        <w:rPr>
                          <w:noProof/>
                        </w:rPr>
                        <w:t>3</w:t>
                      </w:r>
                      <w:r w:rsidRPr="00A470D1">
                        <w:rPr>
                          <w:noProof/>
                        </w:rPr>
                        <w:t xml:space="preserve"> – </w:t>
                      </w:r>
                      <w:r>
                        <w:rPr>
                          <w:noProof/>
                        </w:rPr>
                        <w:t>WIZUALIZACJA DLA LICZBY ITERACJI =</w:t>
                      </w:r>
                      <w:r>
                        <w:rPr>
                          <w:noProof/>
                        </w:rPr>
                        <w:t xml:space="preserve"> 10</w:t>
                      </w:r>
                      <w:r>
                        <w:rPr>
                          <w:noProof/>
                        </w:rPr>
                        <w:t xml:space="preserve">, SKALI </w:t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t xml:space="preserve"> ORAZ ŚRODKA FRAKTALU (</w:t>
                      </w:r>
                      <w:r>
                        <w:rPr>
                          <w:noProof/>
                        </w:rPr>
                        <w:t>1.5</w:t>
                      </w:r>
                      <w:r>
                        <w:rPr>
                          <w:noProof/>
                        </w:rPr>
                        <w:t>, 0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188B5106" w14:textId="3DE90049" w:rsidR="001008C9" w:rsidRDefault="00445F62" w:rsidP="00235886">
      <w:pPr>
        <w:jc w:val="both"/>
        <w:rPr>
          <w:sz w:val="20"/>
          <w:szCs w:val="20"/>
        </w:rPr>
      </w:pPr>
      <w:r w:rsidRPr="005C409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A82C909" wp14:editId="1D8C0780">
                <wp:simplePos x="0" y="0"/>
                <wp:positionH relativeFrom="column">
                  <wp:posOffset>1130300</wp:posOffset>
                </wp:positionH>
                <wp:positionV relativeFrom="paragraph">
                  <wp:posOffset>4624070</wp:posOffset>
                </wp:positionV>
                <wp:extent cx="3762375" cy="381000"/>
                <wp:effectExtent l="0" t="0" r="9525" b="0"/>
                <wp:wrapTopAndBottom/>
                <wp:docPr id="44" name="Pole tekstow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62375" cy="3810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E9CA7C" w14:textId="05847857" w:rsidR="00445F62" w:rsidRPr="00A470D1" w:rsidRDefault="00445F62" w:rsidP="00445F62">
                            <w:pPr>
                              <w:pStyle w:val="Legenda"/>
                              <w:jc w:val="center"/>
                              <w:rPr>
                                <w:noProof/>
                                <w:color w:val="764673" w:themeColor="accent6" w:themeShade="BF"/>
                                <w:sz w:val="28"/>
                                <w:szCs w:val="28"/>
                              </w:rPr>
                            </w:pPr>
                            <w:r w:rsidRPr="00A470D1">
                              <w:rPr>
                                <w:noProof/>
                              </w:rPr>
                              <w:t>RYS. 1.</w:t>
                            </w:r>
                            <w:r>
                              <w:rPr>
                                <w:noProof/>
                              </w:rPr>
                              <w:t xml:space="preserve">5 </w:t>
                            </w:r>
                            <w:r w:rsidRPr="00A470D1">
                              <w:rPr>
                                <w:noProof/>
                              </w:rPr>
                              <w:t xml:space="preserve">– </w:t>
                            </w:r>
                            <w:r>
                              <w:rPr>
                                <w:noProof/>
                              </w:rPr>
                              <w:t>WIZUALIZACJA DLA LICZBY ITERACJI = 50, SKALI 1.2 ORAZ ŚRODKA FRAKTALU (-0.5,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82C909" id="Pole tekstowe 44" o:spid="_x0000_s1029" type="#_x0000_t202" style="position:absolute;left:0;text-align:left;margin-left:89pt;margin-top:364.1pt;width:296.25pt;height:30pt;z-index:251779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" stroked="f">
                <v:textbox inset="0,0,0,0">
                  <w:txbxContent>
                    <w:p w14:paraId="28E9CA7C" w14:textId="05847857" w:rsidR="00445F62" w:rsidRPr="00A470D1" w:rsidRDefault="00445F62" w:rsidP="00445F62">
                      <w:pPr>
                        <w:pStyle w:val="Legenda"/>
                        <w:jc w:val="center"/>
                        <w:rPr>
                          <w:noProof/>
                          <w:color w:val="764673" w:themeColor="accent6" w:themeShade="BF"/>
                          <w:sz w:val="28"/>
                          <w:szCs w:val="28"/>
                        </w:rPr>
                      </w:pPr>
                      <w:r w:rsidRPr="00A470D1">
                        <w:rPr>
                          <w:noProof/>
                        </w:rPr>
                        <w:t>RYS. 1.</w:t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 w:rsidRPr="00A470D1">
                        <w:rPr>
                          <w:noProof/>
                        </w:rPr>
                        <w:t xml:space="preserve">– </w:t>
                      </w:r>
                      <w:r>
                        <w:rPr>
                          <w:noProof/>
                        </w:rPr>
                        <w:t xml:space="preserve">WIZUALIZACJA DLA LICZBY ITERACJI = </w:t>
                      </w:r>
                      <w:r>
                        <w:rPr>
                          <w:noProof/>
                        </w:rPr>
                        <w:t>50</w:t>
                      </w:r>
                      <w:r>
                        <w:rPr>
                          <w:noProof/>
                        </w:rPr>
                        <w:t>, SKALI 1.</w:t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t xml:space="preserve"> ORAZ ŚRODKA FRAKTALU (-0.5, 0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1008C9">
        <w:rPr>
          <w:noProof/>
          <w:sz w:val="20"/>
          <w:szCs w:val="20"/>
        </w:rPr>
        <w:drawing>
          <wp:anchor distT="0" distB="0" distL="114300" distR="114300" simplePos="0" relativeHeight="251777024" behindDoc="0" locked="0" layoutInCell="1" allowOverlap="1" wp14:anchorId="3C4F0870" wp14:editId="5F4C431B">
            <wp:simplePos x="0" y="0"/>
            <wp:positionH relativeFrom="column">
              <wp:posOffset>1354455</wp:posOffset>
            </wp:positionH>
            <wp:positionV relativeFrom="paragraph">
              <wp:posOffset>2675255</wp:posOffset>
            </wp:positionV>
            <wp:extent cx="3225800" cy="1895475"/>
            <wp:effectExtent l="19050" t="19050" r="12700" b="28575"/>
            <wp:wrapTopAndBottom/>
            <wp:docPr id="43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5800" cy="189547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08C9" w:rsidRPr="005C4098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6D29A6F9" wp14:editId="40E931E8">
                <wp:simplePos x="0" y="0"/>
                <wp:positionH relativeFrom="column">
                  <wp:posOffset>1035050</wp:posOffset>
                </wp:positionH>
                <wp:positionV relativeFrom="paragraph">
                  <wp:posOffset>1957070</wp:posOffset>
                </wp:positionV>
                <wp:extent cx="3762375" cy="381000"/>
                <wp:effectExtent l="0" t="0" r="9525" b="0"/>
                <wp:wrapTopAndBottom/>
                <wp:docPr id="42" name="Pole tekstow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62375" cy="3810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ED09079" w14:textId="67903611" w:rsidR="001008C9" w:rsidRPr="00A470D1" w:rsidRDefault="001008C9" w:rsidP="001008C9">
                            <w:pPr>
                              <w:pStyle w:val="Legenda"/>
                              <w:jc w:val="center"/>
                              <w:rPr>
                                <w:noProof/>
                                <w:color w:val="764673" w:themeColor="accent6" w:themeShade="BF"/>
                                <w:sz w:val="28"/>
                                <w:szCs w:val="28"/>
                              </w:rPr>
                            </w:pPr>
                            <w:r w:rsidRPr="00A470D1">
                              <w:rPr>
                                <w:noProof/>
                              </w:rPr>
                              <w:t>RYS. 1.</w:t>
                            </w:r>
                            <w:r>
                              <w:rPr>
                                <w:noProof/>
                              </w:rPr>
                              <w:t xml:space="preserve">4 </w:t>
                            </w:r>
                            <w:r w:rsidRPr="00A470D1">
                              <w:rPr>
                                <w:noProof/>
                              </w:rPr>
                              <w:t xml:space="preserve">– </w:t>
                            </w:r>
                            <w:r>
                              <w:rPr>
                                <w:noProof/>
                              </w:rPr>
                              <w:t>WIZUALIZACJA DLA LICZBY ITERACJI = 25, SKALI 1.5 ORAZ ŚRODKA FRAKTALU (-0.5,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9A6F9" id="Pole tekstowe 42" o:spid="_x0000_s1030" type="#_x0000_t202" style="position:absolute;left:0;text-align:left;margin-left:81.5pt;margin-top:154.1pt;width:296.25pt;height:30pt;z-index:251776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" stroked="f">
                <v:textbox inset="0,0,0,0">
                  <w:txbxContent>
                    <w:p w14:paraId="5ED09079" w14:textId="67903611" w:rsidR="001008C9" w:rsidRPr="00A470D1" w:rsidRDefault="001008C9" w:rsidP="001008C9">
                      <w:pPr>
                        <w:pStyle w:val="Legenda"/>
                        <w:jc w:val="center"/>
                        <w:rPr>
                          <w:noProof/>
                          <w:color w:val="764673" w:themeColor="accent6" w:themeShade="BF"/>
                          <w:sz w:val="28"/>
                          <w:szCs w:val="28"/>
                        </w:rPr>
                      </w:pPr>
                      <w:r w:rsidRPr="00A470D1">
                        <w:rPr>
                          <w:noProof/>
                        </w:rPr>
                        <w:t>RYS. 1.</w:t>
                      </w:r>
                      <w:r>
                        <w:rPr>
                          <w:noProof/>
                        </w:rPr>
                        <w:t xml:space="preserve">4 </w:t>
                      </w:r>
                      <w:r w:rsidRPr="00A470D1">
                        <w:rPr>
                          <w:noProof/>
                        </w:rPr>
                        <w:t xml:space="preserve">– </w:t>
                      </w:r>
                      <w:r>
                        <w:rPr>
                          <w:noProof/>
                        </w:rPr>
                        <w:t xml:space="preserve">WIZUALIZACJA DLA LICZBY ITERACJI = </w:t>
                      </w:r>
                      <w:r>
                        <w:rPr>
                          <w:noProof/>
                        </w:rPr>
                        <w:t>25</w:t>
                      </w:r>
                      <w:r>
                        <w:rPr>
                          <w:noProof/>
                        </w:rPr>
                        <w:t xml:space="preserve">, SKALI </w:t>
                      </w:r>
                      <w:r>
                        <w:rPr>
                          <w:noProof/>
                        </w:rPr>
                        <w:t>1.5</w:t>
                      </w:r>
                      <w:r>
                        <w:rPr>
                          <w:noProof/>
                        </w:rPr>
                        <w:t xml:space="preserve"> ORAZ ŚRODKA FRAKTALU (</w:t>
                      </w:r>
                      <w:r>
                        <w:rPr>
                          <w:noProof/>
                        </w:rPr>
                        <w:t>-0</w:t>
                      </w:r>
                      <w:r>
                        <w:rPr>
                          <w:noProof/>
                        </w:rPr>
                        <w:t>.5, 0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008C9" w:rsidRPr="001008C9">
        <w:rPr>
          <w:noProof/>
          <w:sz w:val="20"/>
          <w:szCs w:val="20"/>
        </w:rPr>
        <w:drawing>
          <wp:anchor distT="0" distB="0" distL="114300" distR="114300" simplePos="0" relativeHeight="251773952" behindDoc="0" locked="0" layoutInCell="1" allowOverlap="1" wp14:anchorId="56B0E0FF" wp14:editId="2925D0D2">
            <wp:simplePos x="0" y="0"/>
            <wp:positionH relativeFrom="column">
              <wp:posOffset>1354455</wp:posOffset>
            </wp:positionH>
            <wp:positionV relativeFrom="paragraph">
              <wp:posOffset>20955</wp:posOffset>
            </wp:positionV>
            <wp:extent cx="3225800" cy="1892935"/>
            <wp:effectExtent l="19050" t="19050" r="12700" b="12065"/>
            <wp:wrapTopAndBottom/>
            <wp:docPr id="41" name="Obraz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5800" cy="189293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1FC8F5" w14:textId="3D284F5B" w:rsidR="00445F62" w:rsidRDefault="00445F62" w:rsidP="00235886">
      <w:pPr>
        <w:jc w:val="both"/>
        <w:rPr>
          <w:sz w:val="20"/>
          <w:szCs w:val="20"/>
        </w:rPr>
      </w:pPr>
      <w:r w:rsidRPr="005C4098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652E26BF" wp14:editId="65E723F7">
                <wp:simplePos x="0" y="0"/>
                <wp:positionH relativeFrom="column">
                  <wp:posOffset>1174750</wp:posOffset>
                </wp:positionH>
                <wp:positionV relativeFrom="paragraph">
                  <wp:posOffset>4583430</wp:posOffset>
                </wp:positionV>
                <wp:extent cx="3762375" cy="381000"/>
                <wp:effectExtent l="0" t="0" r="9525" b="0"/>
                <wp:wrapTopAndBottom/>
                <wp:docPr id="46" name="Pole tekstow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62375" cy="3810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ED9C6F2" w14:textId="3157F7BE" w:rsidR="00445F62" w:rsidRPr="00A470D1" w:rsidRDefault="00445F62" w:rsidP="00445F62">
                            <w:pPr>
                              <w:pStyle w:val="Legenda"/>
                              <w:jc w:val="center"/>
                              <w:rPr>
                                <w:noProof/>
                                <w:color w:val="764673" w:themeColor="accent6" w:themeShade="BF"/>
                                <w:sz w:val="28"/>
                                <w:szCs w:val="28"/>
                              </w:rPr>
                            </w:pPr>
                            <w:r w:rsidRPr="00A470D1">
                              <w:rPr>
                                <w:noProof/>
                              </w:rPr>
                              <w:t>RYS. 1.</w:t>
                            </w:r>
                            <w:r>
                              <w:rPr>
                                <w:noProof/>
                              </w:rPr>
                              <w:t xml:space="preserve">6 </w:t>
                            </w:r>
                            <w:r w:rsidRPr="00A470D1">
                              <w:rPr>
                                <w:noProof/>
                              </w:rPr>
                              <w:t xml:space="preserve">– </w:t>
                            </w:r>
                            <w:r>
                              <w:rPr>
                                <w:noProof/>
                              </w:rPr>
                              <w:t>WIZUALIZACJA DLA LICZBY ITERACJI = 100, SKALI 1.2 ORAZ ŚRODKA FRAKTALU (-0.5, 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E26BF" id="Pole tekstowe 46" o:spid="_x0000_s1031" type="#_x0000_t202" style="position:absolute;left:0;text-align:left;margin-left:92.5pt;margin-top:360.9pt;width:296.25pt;height:30pt;z-index:251782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" stroked="f">
                <v:textbox inset="0,0,0,0">
                  <w:txbxContent>
                    <w:p w14:paraId="7ED9C6F2" w14:textId="3157F7BE" w:rsidR="00445F62" w:rsidRPr="00A470D1" w:rsidRDefault="00445F62" w:rsidP="00445F62">
                      <w:pPr>
                        <w:pStyle w:val="Legenda"/>
                        <w:jc w:val="center"/>
                        <w:rPr>
                          <w:noProof/>
                          <w:color w:val="764673" w:themeColor="accent6" w:themeShade="BF"/>
                          <w:sz w:val="28"/>
                          <w:szCs w:val="28"/>
                        </w:rPr>
                      </w:pPr>
                      <w:r w:rsidRPr="00A470D1">
                        <w:rPr>
                          <w:noProof/>
                        </w:rPr>
                        <w:t>RYS. 1.</w:t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 w:rsidRPr="00A470D1">
                        <w:rPr>
                          <w:noProof/>
                        </w:rPr>
                        <w:t xml:space="preserve">– </w:t>
                      </w:r>
                      <w:r>
                        <w:rPr>
                          <w:noProof/>
                        </w:rPr>
                        <w:t xml:space="preserve">WIZUALIZACJA DLA LICZBY ITERACJI = </w:t>
                      </w:r>
                      <w:r>
                        <w:rPr>
                          <w:noProof/>
                        </w:rPr>
                        <w:t>10</w:t>
                      </w:r>
                      <w:r>
                        <w:rPr>
                          <w:noProof/>
                        </w:rPr>
                        <w:t>0, SKALI 1.2 ORAZ ŚRODKA FRAKTALU (-0.5, 0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445F62">
        <w:rPr>
          <w:noProof/>
          <w:sz w:val="20"/>
          <w:szCs w:val="20"/>
        </w:rPr>
        <w:drawing>
          <wp:anchor distT="0" distB="0" distL="114300" distR="114300" simplePos="0" relativeHeight="251780096" behindDoc="0" locked="0" layoutInCell="1" allowOverlap="1" wp14:anchorId="2CE84FEC" wp14:editId="2DBB2CB6">
            <wp:simplePos x="0" y="0"/>
            <wp:positionH relativeFrom="column">
              <wp:posOffset>1354455</wp:posOffset>
            </wp:positionH>
            <wp:positionV relativeFrom="paragraph">
              <wp:posOffset>2614930</wp:posOffset>
            </wp:positionV>
            <wp:extent cx="3225800" cy="1884045"/>
            <wp:effectExtent l="19050" t="19050" r="12700" b="20955"/>
            <wp:wrapTopAndBottom/>
            <wp:docPr id="45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5800" cy="188404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D7C8EB" w14:textId="16C80A32" w:rsidR="001008C9" w:rsidRDefault="001008C9" w:rsidP="00235886">
      <w:pPr>
        <w:jc w:val="both"/>
        <w:rPr>
          <w:sz w:val="20"/>
          <w:szCs w:val="20"/>
        </w:rPr>
      </w:pPr>
    </w:p>
    <w:p w14:paraId="133BCF4C" w14:textId="2AAD9539" w:rsidR="00445F62" w:rsidRPr="00D5323D" w:rsidRDefault="00445F62" w:rsidP="00235886">
      <w:pPr>
        <w:jc w:val="both"/>
        <w:rPr>
          <w:sz w:val="22"/>
          <w:szCs w:val="22"/>
        </w:rPr>
      </w:pPr>
      <w:r w:rsidRPr="00D5323D">
        <w:rPr>
          <w:sz w:val="22"/>
          <w:szCs w:val="22"/>
        </w:rPr>
        <w:t xml:space="preserve">Jak można zauważyć, wraz ze </w:t>
      </w:r>
      <w:r w:rsidRPr="00D5323D">
        <w:rPr>
          <w:b/>
          <w:bCs/>
          <w:sz w:val="22"/>
          <w:szCs w:val="22"/>
        </w:rPr>
        <w:t>zwiększaniem  się maksymalnej liczby iteracji</w:t>
      </w:r>
      <w:r w:rsidRPr="00D5323D">
        <w:rPr>
          <w:sz w:val="22"/>
          <w:szCs w:val="22"/>
        </w:rPr>
        <w:t xml:space="preserve"> otrzymywany jest </w:t>
      </w:r>
      <w:r w:rsidRPr="00D5323D">
        <w:rPr>
          <w:b/>
          <w:bCs/>
          <w:sz w:val="22"/>
          <w:szCs w:val="22"/>
        </w:rPr>
        <w:t xml:space="preserve">coraz dokładniejszy kształt zbioru </w:t>
      </w:r>
      <w:proofErr w:type="spellStart"/>
      <w:r w:rsidRPr="00D5323D">
        <w:rPr>
          <w:b/>
          <w:bCs/>
          <w:sz w:val="22"/>
          <w:szCs w:val="22"/>
        </w:rPr>
        <w:t>Mandelbrota</w:t>
      </w:r>
      <w:proofErr w:type="spellEnd"/>
      <w:r w:rsidR="00D5323D" w:rsidRPr="00D5323D">
        <w:rPr>
          <w:sz w:val="22"/>
          <w:szCs w:val="22"/>
        </w:rPr>
        <w:t>.</w:t>
      </w:r>
    </w:p>
    <w:p w14:paraId="786E296D" w14:textId="46292BE6" w:rsidR="00D5323D" w:rsidRPr="00D5323D" w:rsidRDefault="00D5323D" w:rsidP="00D5323D">
      <w:pPr>
        <w:pStyle w:val="Nagwek1"/>
        <w:numPr>
          <w:ilvl w:val="0"/>
          <w:numId w:val="1"/>
        </w:num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lastRenderedPageBreak/>
        <w:t>SKŁADANIE TRANSFORMACJI</w:t>
      </w:r>
    </w:p>
    <w:p w14:paraId="043A5035" w14:textId="77777777" w:rsidR="00D5323D" w:rsidRPr="00D5323D" w:rsidRDefault="00D5323D" w:rsidP="00D5323D">
      <w:pPr>
        <w:jc w:val="both"/>
        <w:rPr>
          <w:rStyle w:val="Wyrnieniedelikatne"/>
          <w:i w:val="0"/>
          <w:iCs w:val="0"/>
          <w:sz w:val="22"/>
          <w:szCs w:val="22"/>
        </w:rPr>
      </w:pPr>
      <w:r w:rsidRPr="00D5323D">
        <w:rPr>
          <w:rStyle w:val="Wyrnieniedelikatne"/>
          <w:i w:val="0"/>
          <w:iCs w:val="0"/>
          <w:sz w:val="22"/>
          <w:szCs w:val="22"/>
        </w:rPr>
        <w:t xml:space="preserve">Napisany przeze mnie kod został uzupełniony dokładnymi komentarzami. W celu realizacji zadania zmodyfikowałem/utworzyłem pliki: 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shaders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mandelbrot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robot.frag</w:t>
      </w:r>
      <w:proofErr w:type="spellEnd"/>
      <w:r w:rsidRPr="00D5323D">
        <w:rPr>
          <w:rStyle w:val="Wyrnieniedelikatne"/>
          <w:i w:val="0"/>
          <w:iCs w:val="0"/>
          <w:sz w:val="22"/>
          <w:szCs w:val="22"/>
        </w:rPr>
        <w:t xml:space="preserve">, 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shaders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mandelbrot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robot.vert</w:t>
      </w:r>
      <w:proofErr w:type="spellEnd"/>
      <w:r w:rsidRPr="00D5323D">
        <w:rPr>
          <w:rStyle w:val="Wyrnieniedelikatne"/>
          <w:i w:val="0"/>
          <w:iCs w:val="0"/>
          <w:sz w:val="22"/>
          <w:szCs w:val="22"/>
        </w:rPr>
        <w:t xml:space="preserve">, </w:t>
      </w:r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src/robot_window.py</w:t>
      </w:r>
      <w:r w:rsidRPr="00D5323D">
        <w:rPr>
          <w:rStyle w:val="Wyrnieniedelikatne"/>
          <w:i w:val="0"/>
          <w:iCs w:val="0"/>
          <w:sz w:val="22"/>
          <w:szCs w:val="22"/>
        </w:rPr>
        <w:t xml:space="preserve"> oraz 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src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main.py</w:t>
      </w:r>
      <w:r w:rsidRPr="00D5323D">
        <w:rPr>
          <w:rStyle w:val="Wyrnieniedelikatne"/>
          <w:i w:val="0"/>
          <w:iCs w:val="0"/>
          <w:sz w:val="22"/>
          <w:szCs w:val="22"/>
        </w:rPr>
        <w:t xml:space="preserve">, dodatkowo skorzystałem z plików 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resources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models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cube.obj</w:t>
      </w:r>
      <w:r w:rsidRPr="00D5323D">
        <w:rPr>
          <w:rStyle w:val="Wyrnieniedelikatne"/>
          <w:i w:val="0"/>
          <w:iCs w:val="0"/>
          <w:sz w:val="22"/>
          <w:szCs w:val="22"/>
        </w:rPr>
        <w:t xml:space="preserve"> oraz 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resources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models</w:t>
      </w:r>
      <w:proofErr w:type="spellEnd"/>
      <w:r w:rsidRPr="00D5323D">
        <w:rPr>
          <w:rStyle w:val="Wyrnieniedelikatne"/>
          <w:b/>
          <w:bCs/>
          <w:i w:val="0"/>
          <w:iCs w:val="0"/>
          <w:sz w:val="22"/>
          <w:szCs w:val="22"/>
        </w:rPr>
        <w:t>/sphere.obj</w:t>
      </w:r>
      <w:r w:rsidRPr="00D5323D">
        <w:rPr>
          <w:rStyle w:val="Wyrnieniedelikatne"/>
          <w:i w:val="0"/>
          <w:iCs w:val="0"/>
          <w:sz w:val="22"/>
          <w:szCs w:val="22"/>
        </w:rPr>
        <w:t>.</w:t>
      </w:r>
    </w:p>
    <w:p w14:paraId="3A9E1EE6" w14:textId="63749F45" w:rsidR="00D5323D" w:rsidRPr="00D5323D" w:rsidRDefault="00ED2DEC" w:rsidP="00D5323D">
      <w:pPr>
        <w:jc w:val="both"/>
        <w:rPr>
          <w:rStyle w:val="Wyrnieniedelikatne"/>
          <w:i w:val="0"/>
          <w:iCs w:val="0"/>
          <w:sz w:val="22"/>
          <w:szCs w:val="22"/>
        </w:rPr>
      </w:pPr>
      <w:r w:rsidRPr="00D5323D">
        <w:rPr>
          <w:noProof/>
          <w:sz w:val="22"/>
          <w:szCs w:val="22"/>
          <w:u w:val="single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3B899063" wp14:editId="6F17C245">
                <wp:simplePos x="0" y="0"/>
                <wp:positionH relativeFrom="column">
                  <wp:posOffset>732155</wp:posOffset>
                </wp:positionH>
                <wp:positionV relativeFrom="paragraph">
                  <wp:posOffset>2458085</wp:posOffset>
                </wp:positionV>
                <wp:extent cx="4457700" cy="190500"/>
                <wp:effectExtent l="0" t="0" r="0" b="0"/>
                <wp:wrapTopAndBottom/>
                <wp:docPr id="48" name="Pole tekstow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7700" cy="1905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0C39CB" w14:textId="4AAEAEA3" w:rsidR="00D5323D" w:rsidRPr="00A470D1" w:rsidRDefault="00D5323D" w:rsidP="00D5323D">
                            <w:pPr>
                              <w:pStyle w:val="Legenda"/>
                              <w:jc w:val="center"/>
                              <w:rPr>
                                <w:noProof/>
                                <w:color w:val="764673" w:themeColor="accent6" w:themeShade="BF"/>
                                <w:sz w:val="28"/>
                                <w:szCs w:val="28"/>
                              </w:rPr>
                            </w:pPr>
                            <w:r w:rsidRPr="00A470D1">
                              <w:rPr>
                                <w:noProof/>
                              </w:rPr>
                              <w:t xml:space="preserve">RYS. </w:t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Pr="00A470D1">
                              <w:rPr>
                                <w:noProof/>
                              </w:rPr>
                              <w:t>.</w:t>
                            </w:r>
                            <w:r>
                              <w:rPr>
                                <w:noProof/>
                              </w:rPr>
                              <w:t xml:space="preserve">1 </w:t>
                            </w:r>
                            <w:r w:rsidRPr="00A470D1">
                              <w:rPr>
                                <w:noProof/>
                              </w:rPr>
                              <w:t>–</w:t>
                            </w:r>
                            <w:r>
                              <w:rPr>
                                <w:noProof/>
                              </w:rPr>
                              <w:t xml:space="preserve"> WIZUALIZACJA ROB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899063" id="_x0000_t202" coordsize="21600,21600" o:spt="202" path="m,l,21600r21600,l21600,xe">
                <v:stroke joinstyle="miter"/>
                <v:path gradientshapeok="t" o:connecttype="rect"/>
              </v:shapetype>
              <v:shape id="Pole tekstowe 48" o:spid="_x0000_s1032" type="#_x0000_t202" style="position:absolute;left:0;text-align:left;margin-left:57.65pt;margin-top:193.55pt;width:351pt;height:1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" stroked="f">
                <v:textbox inset="0,0,0,0">
                  <w:txbxContent>
                    <w:p w14:paraId="780C39CB" w14:textId="4AAEAEA3" w:rsidR="00D5323D" w:rsidRPr="00A470D1" w:rsidRDefault="00D5323D" w:rsidP="00D5323D">
                      <w:pPr>
                        <w:pStyle w:val="Legenda"/>
                        <w:jc w:val="center"/>
                        <w:rPr>
                          <w:noProof/>
                          <w:color w:val="764673" w:themeColor="accent6" w:themeShade="BF"/>
                          <w:sz w:val="28"/>
                          <w:szCs w:val="28"/>
                        </w:rPr>
                      </w:pPr>
                      <w:r w:rsidRPr="00A470D1">
                        <w:rPr>
                          <w:noProof/>
                        </w:rPr>
                        <w:t xml:space="preserve">RYS. </w:t>
                      </w:r>
                      <w:r>
                        <w:rPr>
                          <w:noProof/>
                        </w:rPr>
                        <w:t>2</w:t>
                      </w:r>
                      <w:r w:rsidRPr="00A470D1">
                        <w:rPr>
                          <w:noProof/>
                        </w:rPr>
                        <w:t>.</w:t>
                      </w:r>
                      <w:r>
                        <w:rPr>
                          <w:noProof/>
                        </w:rPr>
                        <w:t xml:space="preserve">1 </w:t>
                      </w:r>
                      <w:r w:rsidRPr="00A470D1">
                        <w:rPr>
                          <w:noProof/>
                        </w:rPr>
                        <w:t>–</w:t>
                      </w:r>
                      <w:r>
                        <w:rPr>
                          <w:noProof/>
                        </w:rPr>
                        <w:t xml:space="preserve"> WIZUALIZACJA ROBOTA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D5323D">
        <w:rPr>
          <w:rStyle w:val="Wyrnieniedelikatne"/>
          <w:i w:val="0"/>
          <w:iCs w:val="0"/>
          <w:noProof/>
          <w:sz w:val="22"/>
          <w:szCs w:val="22"/>
          <w:u w:val="single"/>
        </w:rPr>
        <w:drawing>
          <wp:anchor distT="0" distB="0" distL="114300" distR="114300" simplePos="0" relativeHeight="251783168" behindDoc="0" locked="0" layoutInCell="1" allowOverlap="1" wp14:anchorId="2C38C4A5" wp14:editId="7C4A9251">
            <wp:simplePos x="0" y="0"/>
            <wp:positionH relativeFrom="column">
              <wp:posOffset>1080770</wp:posOffset>
            </wp:positionH>
            <wp:positionV relativeFrom="paragraph">
              <wp:posOffset>252730</wp:posOffset>
            </wp:positionV>
            <wp:extent cx="3674110" cy="2148205"/>
            <wp:effectExtent l="19050" t="19050" r="21590" b="23495"/>
            <wp:wrapTopAndBottom/>
            <wp:docPr id="47" name="Obraz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4110" cy="214820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323D" w:rsidRPr="00D5323D">
        <w:rPr>
          <w:rStyle w:val="Wyrnieniedelikatne"/>
          <w:i w:val="0"/>
          <w:iCs w:val="0"/>
          <w:sz w:val="22"/>
          <w:szCs w:val="22"/>
          <w:u w:val="single"/>
        </w:rPr>
        <w:t>W wyniku otrzymałem następującego robota</w:t>
      </w:r>
      <w:r w:rsidR="00D5323D" w:rsidRPr="00D5323D">
        <w:rPr>
          <w:rStyle w:val="Wyrnieniedelikatne"/>
          <w:i w:val="0"/>
          <w:iCs w:val="0"/>
          <w:sz w:val="22"/>
          <w:szCs w:val="22"/>
        </w:rPr>
        <w:t>:</w:t>
      </w:r>
    </w:p>
    <w:p w14:paraId="276B7553" w14:textId="4BBF2736" w:rsidR="00347123" w:rsidRPr="003357B6" w:rsidRDefault="00347123" w:rsidP="003357B6">
      <w:pPr>
        <w:jc w:val="both"/>
        <w:rPr>
          <w:sz w:val="20"/>
          <w:szCs w:val="20"/>
        </w:rPr>
      </w:pPr>
    </w:p>
    <w:p w14:paraId="74EA6A13" w14:textId="6F87DFE4" w:rsidR="000722DE" w:rsidRPr="00E73482" w:rsidRDefault="00D5323D" w:rsidP="000722DE">
      <w:pPr>
        <w:pStyle w:val="Nagwek1"/>
        <w:numPr>
          <w:ilvl w:val="0"/>
          <w:numId w:val="1"/>
        </w:num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IENIOWANIE</w:t>
      </w:r>
    </w:p>
    <w:p w14:paraId="29AC43D1" w14:textId="0B3FE7C5" w:rsidR="0070217B" w:rsidRDefault="00237265" w:rsidP="0030705D">
      <w:pPr>
        <w:jc w:val="both"/>
        <w:rPr>
          <w:sz w:val="22"/>
          <w:szCs w:val="22"/>
        </w:rPr>
      </w:pPr>
      <w:r>
        <w:rPr>
          <w:sz w:val="22"/>
          <w:szCs w:val="22"/>
        </w:rPr>
        <w:t>Do tego zadania, jako obiekt, postanowiłem użyć stworzonego wcześniej robota (z lekko zmienionymi kolorami).</w:t>
      </w:r>
      <w:r w:rsidR="00ED2DEC">
        <w:rPr>
          <w:sz w:val="22"/>
          <w:szCs w:val="22"/>
        </w:rPr>
        <w:t xml:space="preserve"> </w:t>
      </w:r>
      <w:r w:rsidR="00ED2DEC" w:rsidRPr="00D5323D">
        <w:rPr>
          <w:rStyle w:val="Wyrnieniedelikatne"/>
          <w:i w:val="0"/>
          <w:iCs w:val="0"/>
          <w:sz w:val="22"/>
          <w:szCs w:val="22"/>
        </w:rPr>
        <w:t xml:space="preserve">W celu realizacji zadania zmodyfikowałem/utworzyłem pliki: </w:t>
      </w:r>
      <w:proofErr w:type="spellStart"/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shaders</w:t>
      </w:r>
      <w:proofErr w:type="spellEnd"/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mandelbrot</w:t>
      </w:r>
      <w:proofErr w:type="spellEnd"/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="00ED2DEC">
        <w:rPr>
          <w:rStyle w:val="Wyrnieniedelikatne"/>
          <w:b/>
          <w:bCs/>
          <w:i w:val="0"/>
          <w:iCs w:val="0"/>
          <w:sz w:val="22"/>
          <w:szCs w:val="22"/>
        </w:rPr>
        <w:t>phong</w:t>
      </w:r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.frag</w:t>
      </w:r>
      <w:proofErr w:type="spellEnd"/>
      <w:r w:rsidR="00ED2DEC" w:rsidRPr="00D5323D">
        <w:rPr>
          <w:rStyle w:val="Wyrnieniedelikatne"/>
          <w:i w:val="0"/>
          <w:iCs w:val="0"/>
          <w:sz w:val="22"/>
          <w:szCs w:val="22"/>
        </w:rPr>
        <w:t xml:space="preserve">, </w:t>
      </w:r>
      <w:proofErr w:type="spellStart"/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shaders</w:t>
      </w:r>
      <w:proofErr w:type="spellEnd"/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mandelbrot</w:t>
      </w:r>
      <w:proofErr w:type="spellEnd"/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/</w:t>
      </w:r>
      <w:proofErr w:type="spellStart"/>
      <w:r w:rsidR="00ED2DEC">
        <w:rPr>
          <w:rStyle w:val="Wyrnieniedelikatne"/>
          <w:b/>
          <w:bCs/>
          <w:i w:val="0"/>
          <w:iCs w:val="0"/>
          <w:sz w:val="22"/>
          <w:szCs w:val="22"/>
        </w:rPr>
        <w:t>phong</w:t>
      </w:r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.vert</w:t>
      </w:r>
      <w:proofErr w:type="spellEnd"/>
      <w:r w:rsidR="00ED2DEC" w:rsidRPr="00D5323D">
        <w:rPr>
          <w:rStyle w:val="Wyrnieniedelikatne"/>
          <w:i w:val="0"/>
          <w:iCs w:val="0"/>
          <w:sz w:val="22"/>
          <w:szCs w:val="22"/>
        </w:rPr>
        <w:t xml:space="preserve">, </w:t>
      </w:r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src/</w:t>
      </w:r>
      <w:r w:rsidR="00ED2DEC">
        <w:rPr>
          <w:rStyle w:val="Wyrnieniedelikatne"/>
          <w:b/>
          <w:bCs/>
          <w:i w:val="0"/>
          <w:iCs w:val="0"/>
          <w:sz w:val="22"/>
          <w:szCs w:val="22"/>
        </w:rPr>
        <w:t>phong</w:t>
      </w:r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_window.py</w:t>
      </w:r>
      <w:r w:rsidR="00ED2DEC" w:rsidRPr="00D5323D">
        <w:rPr>
          <w:rStyle w:val="Wyrnieniedelikatne"/>
          <w:i w:val="0"/>
          <w:iCs w:val="0"/>
          <w:sz w:val="22"/>
          <w:szCs w:val="22"/>
        </w:rPr>
        <w:t xml:space="preserve"> oraz </w:t>
      </w:r>
      <w:proofErr w:type="spellStart"/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src</w:t>
      </w:r>
      <w:proofErr w:type="spellEnd"/>
      <w:r w:rsidR="00ED2DEC" w:rsidRPr="00D5323D">
        <w:rPr>
          <w:rStyle w:val="Wyrnieniedelikatne"/>
          <w:b/>
          <w:bCs/>
          <w:i w:val="0"/>
          <w:iCs w:val="0"/>
          <w:sz w:val="22"/>
          <w:szCs w:val="22"/>
        </w:rPr>
        <w:t>/main.py</w:t>
      </w:r>
      <w:r w:rsidR="00ED2DEC">
        <w:rPr>
          <w:rStyle w:val="Wyrnieniedelikatne"/>
          <w:i w:val="0"/>
          <w:iCs w:val="0"/>
          <w:sz w:val="22"/>
          <w:szCs w:val="22"/>
        </w:rPr>
        <w:t>.</w:t>
      </w:r>
    </w:p>
    <w:tbl>
      <w:tblPr>
        <w:tblStyle w:val="Tabela-Siatka"/>
        <w:tblpPr w:leftFromText="141" w:rightFromText="141" w:vertAnchor="text" w:horzAnchor="page" w:tblpX="5413" w:tblpY="1220"/>
        <w:tblW w:w="0" w:type="auto"/>
        <w:tblLook w:val="04A0" w:firstRow="1" w:lastRow="0" w:firstColumn="1" w:lastColumn="0" w:noHBand="0" w:noVBand="1"/>
      </w:tblPr>
      <w:tblGrid>
        <w:gridCol w:w="3256"/>
        <w:gridCol w:w="2268"/>
      </w:tblGrid>
      <w:tr w:rsidR="00237265" w14:paraId="48E5DE8A" w14:textId="77777777" w:rsidTr="00237265">
        <w:tc>
          <w:tcPr>
            <w:tcW w:w="3256" w:type="dxa"/>
            <w:vAlign w:val="center"/>
          </w:tcPr>
          <w:p w14:paraId="12023855" w14:textId="77777777" w:rsidR="00237265" w:rsidRPr="00237265" w:rsidRDefault="00237265" w:rsidP="00237265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ZYCJ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7A37C74D" w14:textId="77777777" w:rsidR="00237265" w:rsidRPr="00237265" w:rsidRDefault="00237265" w:rsidP="00237265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-12, -20, 30)</w:t>
            </w:r>
          </w:p>
        </w:tc>
      </w:tr>
      <w:tr w:rsidR="00237265" w14:paraId="3D8FB6D3" w14:textId="77777777" w:rsidTr="00237265">
        <w:tc>
          <w:tcPr>
            <w:tcW w:w="3256" w:type="dxa"/>
            <w:vAlign w:val="center"/>
          </w:tcPr>
          <w:p w14:paraId="359740DB" w14:textId="77777777" w:rsidR="00237265" w:rsidRPr="00237265" w:rsidRDefault="00237265" w:rsidP="00237265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OTOCZENIA ŹRÓDŁ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ambien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069FDA8B" w14:textId="77777777" w:rsidR="00237265" w:rsidRPr="00237265" w:rsidRDefault="00237265" w:rsidP="00237265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0.25, 0.25, 0.25)</w:t>
            </w:r>
          </w:p>
        </w:tc>
      </w:tr>
      <w:tr w:rsidR="00237265" w14:paraId="3CFC3CF3" w14:textId="77777777" w:rsidTr="00237265">
        <w:tc>
          <w:tcPr>
            <w:tcW w:w="3256" w:type="dxa"/>
            <w:vAlign w:val="center"/>
          </w:tcPr>
          <w:p w14:paraId="4D659C8F" w14:textId="77777777" w:rsidR="00237265" w:rsidRPr="00237265" w:rsidRDefault="00237265" w:rsidP="00237265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ROZPROSZEN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4E3406F8" w14:textId="77777777" w:rsidR="00237265" w:rsidRPr="00237265" w:rsidRDefault="00237265" w:rsidP="00237265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0.7, 0.7, 0.7)</w:t>
            </w:r>
          </w:p>
        </w:tc>
      </w:tr>
      <w:tr w:rsidR="00237265" w14:paraId="4EEBFB13" w14:textId="77777777" w:rsidTr="00237265">
        <w:tc>
          <w:tcPr>
            <w:tcW w:w="3256" w:type="dxa"/>
            <w:vAlign w:val="center"/>
          </w:tcPr>
          <w:p w14:paraId="33BAFC7C" w14:textId="77777777" w:rsidR="00237265" w:rsidRPr="00237265" w:rsidRDefault="00237265" w:rsidP="00237265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ODBIC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27750275" w14:textId="77777777" w:rsidR="00237265" w:rsidRPr="00237265" w:rsidRDefault="00237265" w:rsidP="00237265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1.0, 1.0, 1.0)</w:t>
            </w:r>
          </w:p>
        </w:tc>
      </w:tr>
      <w:tr w:rsidR="00237265" w14:paraId="1B1B6F4B" w14:textId="77777777" w:rsidTr="00237265">
        <w:tc>
          <w:tcPr>
            <w:tcW w:w="3256" w:type="dxa"/>
            <w:vAlign w:val="center"/>
          </w:tcPr>
          <w:p w14:paraId="4E0BE710" w14:textId="77777777" w:rsidR="00237265" w:rsidRPr="00237265" w:rsidRDefault="00237265" w:rsidP="00237265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ROZPROSZEN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39AC1E84" w14:textId="77777777" w:rsidR="00237265" w:rsidRPr="00237265" w:rsidRDefault="00237265" w:rsidP="00237265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1.0, 1.0, 1.0)</w:t>
            </w:r>
          </w:p>
        </w:tc>
      </w:tr>
      <w:tr w:rsidR="00237265" w14:paraId="19A40843" w14:textId="77777777" w:rsidTr="00237265">
        <w:tc>
          <w:tcPr>
            <w:tcW w:w="3256" w:type="dxa"/>
            <w:vAlign w:val="center"/>
          </w:tcPr>
          <w:p w14:paraId="068952B6" w14:textId="77777777" w:rsidR="00237265" w:rsidRPr="00237265" w:rsidRDefault="00237265" w:rsidP="00237265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ODBIC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5D36C803" w14:textId="77777777" w:rsidR="00237265" w:rsidRPr="00237265" w:rsidRDefault="00237265" w:rsidP="00237265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1.0, 1.0, 1.0)</w:t>
            </w:r>
          </w:p>
        </w:tc>
      </w:tr>
      <w:tr w:rsidR="00237265" w14:paraId="48CDC890" w14:textId="77777777" w:rsidTr="00237265">
        <w:tc>
          <w:tcPr>
            <w:tcW w:w="3256" w:type="dxa"/>
            <w:vAlign w:val="center"/>
          </w:tcPr>
          <w:p w14:paraId="44DDBEC4" w14:textId="77777777" w:rsidR="00237265" w:rsidRPr="00237265" w:rsidRDefault="00237265" w:rsidP="00237265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POŁYSKLIWOŚCI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hinines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09EC4989" w14:textId="77777777" w:rsidR="00237265" w:rsidRPr="00237265" w:rsidRDefault="00237265" w:rsidP="00237265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42</w:t>
            </w:r>
          </w:p>
        </w:tc>
      </w:tr>
    </w:tbl>
    <w:p w14:paraId="624E2207" w14:textId="137D6185" w:rsidR="00237265" w:rsidRPr="00B11C28" w:rsidRDefault="00ED2DEC" w:rsidP="00237265">
      <w:pPr>
        <w:jc w:val="both"/>
        <w:rPr>
          <w:rStyle w:val="Wyrnieniedelikatne"/>
          <w:i w:val="0"/>
          <w:iCs w:val="0"/>
          <w:sz w:val="22"/>
          <w:szCs w:val="22"/>
        </w:rPr>
      </w:pPr>
      <w:r w:rsidRPr="00B11C28">
        <w:rPr>
          <w:sz w:val="22"/>
          <w:szCs w:val="22"/>
        </w:rPr>
        <w:drawing>
          <wp:anchor distT="0" distB="0" distL="114300" distR="114300" simplePos="0" relativeHeight="251786240" behindDoc="0" locked="0" layoutInCell="1" allowOverlap="1" wp14:anchorId="5513139F" wp14:editId="6AF1817D">
            <wp:simplePos x="0" y="0"/>
            <wp:positionH relativeFrom="column">
              <wp:posOffset>-53975</wp:posOffset>
            </wp:positionH>
            <wp:positionV relativeFrom="paragraph">
              <wp:posOffset>508635</wp:posOffset>
            </wp:positionV>
            <wp:extent cx="2308860" cy="2429510"/>
            <wp:effectExtent l="19050" t="19050" r="15240" b="27940"/>
            <wp:wrapTopAndBottom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8860" cy="242951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7265" w:rsidRPr="00B11C28">
        <w:rPr>
          <w:rStyle w:val="Wyrnieniedelikatne"/>
          <w:i w:val="0"/>
          <w:iCs w:val="0"/>
          <w:sz w:val="22"/>
          <w:szCs w:val="22"/>
        </w:rPr>
        <w:t>W wyniku otrzymałem następujące</w:t>
      </w:r>
      <w:r w:rsidR="00237265" w:rsidRPr="00B11C28">
        <w:rPr>
          <w:rStyle w:val="Wyrnieniedelikatne"/>
          <w:i w:val="0"/>
          <w:iCs w:val="0"/>
          <w:sz w:val="22"/>
          <w:szCs w:val="22"/>
        </w:rPr>
        <w:t xml:space="preserve"> </w:t>
      </w:r>
      <w:r w:rsidR="00237265" w:rsidRPr="00B11C28">
        <w:rPr>
          <w:rStyle w:val="Wyrnieniedelikatne"/>
          <w:i w:val="0"/>
          <w:iCs w:val="0"/>
          <w:sz w:val="22"/>
          <w:szCs w:val="22"/>
          <w:u w:val="single"/>
        </w:rPr>
        <w:t>efekty</w:t>
      </w:r>
      <w:r w:rsidR="00237265" w:rsidRPr="00B11C28">
        <w:rPr>
          <w:rStyle w:val="Wyrnieniedelikatne"/>
          <w:i w:val="0"/>
          <w:iCs w:val="0"/>
          <w:sz w:val="22"/>
          <w:szCs w:val="22"/>
        </w:rPr>
        <w:t xml:space="preserve"> </w:t>
      </w:r>
      <w:r w:rsidR="00237265" w:rsidRPr="00B11C28">
        <w:rPr>
          <w:rStyle w:val="Wyrnieniedelikatne"/>
          <w:i w:val="0"/>
          <w:iCs w:val="0"/>
          <w:sz w:val="22"/>
          <w:szCs w:val="22"/>
        </w:rPr>
        <w:t xml:space="preserve">zestawione z </w:t>
      </w:r>
      <w:r w:rsidR="00237265" w:rsidRPr="00B11C28">
        <w:rPr>
          <w:rStyle w:val="Wyrnieniedelikatne"/>
          <w:i w:val="0"/>
          <w:iCs w:val="0"/>
          <w:sz w:val="22"/>
          <w:szCs w:val="22"/>
          <w:u w:val="single"/>
        </w:rPr>
        <w:t>wartościami parametrów</w:t>
      </w:r>
      <w:r w:rsidR="00237265" w:rsidRPr="00B11C28">
        <w:rPr>
          <w:rStyle w:val="Wyrnieniedelikatne"/>
          <w:i w:val="0"/>
          <w:iCs w:val="0"/>
          <w:sz w:val="22"/>
          <w:szCs w:val="22"/>
        </w:rPr>
        <w:t xml:space="preserve"> do ich uzyskania</w:t>
      </w:r>
      <w:r w:rsidR="00B11C28" w:rsidRPr="00B11C28">
        <w:rPr>
          <w:rStyle w:val="Wyrnieniedelikatne"/>
          <w:i w:val="0"/>
          <w:iCs w:val="0"/>
          <w:sz w:val="22"/>
          <w:szCs w:val="22"/>
        </w:rPr>
        <w:t xml:space="preserve"> (gdzie </w:t>
      </w:r>
      <w:r w:rsidR="00B11C28" w:rsidRPr="00B11C28">
        <w:rPr>
          <w:rStyle w:val="Wyrnieniedelikatne"/>
          <w:i w:val="0"/>
          <w:iCs w:val="0"/>
          <w:sz w:val="22"/>
          <w:szCs w:val="22"/>
          <w:u w:val="single"/>
        </w:rPr>
        <w:t>pogrubiłem zmieniające się parametry</w:t>
      </w:r>
      <w:r w:rsidR="00B11C28" w:rsidRPr="00B11C28">
        <w:rPr>
          <w:rStyle w:val="Wyrnieniedelikatne"/>
          <w:i w:val="0"/>
          <w:iCs w:val="0"/>
          <w:sz w:val="22"/>
          <w:szCs w:val="22"/>
        </w:rPr>
        <w:t>)</w:t>
      </w:r>
      <w:r w:rsidR="00237265" w:rsidRPr="00B11C28">
        <w:rPr>
          <w:rStyle w:val="Wyrnieniedelikatne"/>
          <w:i w:val="0"/>
          <w:iCs w:val="0"/>
          <w:sz w:val="22"/>
          <w:szCs w:val="22"/>
        </w:rPr>
        <w:t>:</w:t>
      </w:r>
    </w:p>
    <w:p w14:paraId="6EA8DF65" w14:textId="5338848F" w:rsidR="00C34841" w:rsidRDefault="00C34841" w:rsidP="00237265">
      <w:pPr>
        <w:jc w:val="both"/>
        <w:rPr>
          <w:rStyle w:val="Wyrnieniedelikatne"/>
          <w:i w:val="0"/>
          <w:iCs w:val="0"/>
          <w:sz w:val="22"/>
          <w:szCs w:val="22"/>
        </w:rPr>
      </w:pPr>
    </w:p>
    <w:p w14:paraId="0FB3AAB4" w14:textId="3A4244DB" w:rsidR="00C34841" w:rsidRDefault="00ED2DEC" w:rsidP="00237265">
      <w:pPr>
        <w:jc w:val="both"/>
        <w:rPr>
          <w:rStyle w:val="Wyrnieniedelikatne"/>
          <w:i w:val="0"/>
          <w:iCs w:val="0"/>
          <w:sz w:val="22"/>
          <w:szCs w:val="22"/>
        </w:rPr>
      </w:pPr>
      <w:r w:rsidRPr="00C34841">
        <w:rPr>
          <w:sz w:val="22"/>
          <w:szCs w:val="22"/>
        </w:rPr>
        <w:lastRenderedPageBreak/>
        <w:drawing>
          <wp:anchor distT="0" distB="0" distL="114300" distR="114300" simplePos="0" relativeHeight="251787264" behindDoc="1" locked="0" layoutInCell="1" allowOverlap="1" wp14:anchorId="590AF33B" wp14:editId="7086249C">
            <wp:simplePos x="0" y="0"/>
            <wp:positionH relativeFrom="column">
              <wp:posOffset>-95250</wp:posOffset>
            </wp:positionH>
            <wp:positionV relativeFrom="paragraph">
              <wp:posOffset>19050</wp:posOffset>
            </wp:positionV>
            <wp:extent cx="2138680" cy="2471420"/>
            <wp:effectExtent l="19050" t="19050" r="13970" b="24130"/>
            <wp:wrapTight wrapText="bothSides">
              <wp:wrapPolygon edited="0">
                <wp:start x="770" y="-166"/>
                <wp:lineTo x="-192" y="-166"/>
                <wp:lineTo x="-192" y="20812"/>
                <wp:lineTo x="385" y="21644"/>
                <wp:lineTo x="577" y="21644"/>
                <wp:lineTo x="20779" y="21644"/>
                <wp:lineTo x="21549" y="21145"/>
                <wp:lineTo x="21549" y="999"/>
                <wp:lineTo x="21356" y="499"/>
                <wp:lineTo x="20587" y="-166"/>
                <wp:lineTo x="770" y="-166"/>
              </wp:wrapPolygon>
            </wp:wrapTight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680" cy="247142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222747" w14:textId="7667A524" w:rsidR="00C34841" w:rsidRDefault="00C34841" w:rsidP="00237265">
      <w:pPr>
        <w:jc w:val="both"/>
        <w:rPr>
          <w:rStyle w:val="Wyrnieniedelikatne"/>
          <w:i w:val="0"/>
          <w:iCs w:val="0"/>
          <w:sz w:val="22"/>
          <w:szCs w:val="22"/>
        </w:rPr>
      </w:pPr>
    </w:p>
    <w:p w14:paraId="1BB1EDB8" w14:textId="3EAA42F1" w:rsidR="00C34841" w:rsidRDefault="00C34841" w:rsidP="00237265">
      <w:pPr>
        <w:jc w:val="both"/>
        <w:rPr>
          <w:rStyle w:val="Wyrnieniedelikatne"/>
          <w:i w:val="0"/>
          <w:iCs w:val="0"/>
          <w:sz w:val="22"/>
          <w:szCs w:val="22"/>
        </w:rPr>
      </w:pPr>
    </w:p>
    <w:p w14:paraId="607A2215" w14:textId="3741DBA0" w:rsidR="00C34841" w:rsidRPr="00D5323D" w:rsidRDefault="00C34841" w:rsidP="00237265">
      <w:pPr>
        <w:jc w:val="both"/>
        <w:rPr>
          <w:rStyle w:val="Wyrnieniedelikatne"/>
          <w:i w:val="0"/>
          <w:iCs w:val="0"/>
          <w:sz w:val="22"/>
          <w:szCs w:val="22"/>
        </w:rPr>
      </w:pPr>
    </w:p>
    <w:tbl>
      <w:tblPr>
        <w:tblStyle w:val="Tabela-Siatka"/>
        <w:tblpPr w:leftFromText="141" w:rightFromText="141" w:vertAnchor="text" w:horzAnchor="page" w:tblpX="5476" w:tblpY="-1491"/>
        <w:tblW w:w="0" w:type="auto"/>
        <w:tblLook w:val="04A0" w:firstRow="1" w:lastRow="0" w:firstColumn="1" w:lastColumn="0" w:noHBand="0" w:noVBand="1"/>
      </w:tblPr>
      <w:tblGrid>
        <w:gridCol w:w="3256"/>
        <w:gridCol w:w="2268"/>
      </w:tblGrid>
      <w:tr w:rsidR="00C34841" w14:paraId="0E0FCE2F" w14:textId="77777777" w:rsidTr="00ED2DEC">
        <w:tc>
          <w:tcPr>
            <w:tcW w:w="3256" w:type="dxa"/>
            <w:vAlign w:val="center"/>
          </w:tcPr>
          <w:p w14:paraId="3684CA77" w14:textId="482A5820" w:rsidR="00C34841" w:rsidRPr="00237265" w:rsidRDefault="00C34841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ZYCJ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1F58004A" w14:textId="14440F48" w:rsidR="00C34841" w:rsidRPr="004109C7" w:rsidRDefault="00C34841" w:rsidP="00ED2DEC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-1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0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 xml:space="preserve">, 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10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 xml:space="preserve">, 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10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)</w:t>
            </w:r>
          </w:p>
        </w:tc>
      </w:tr>
      <w:tr w:rsidR="00C34841" w14:paraId="349C09BD" w14:textId="77777777" w:rsidTr="00ED2DEC">
        <w:tc>
          <w:tcPr>
            <w:tcW w:w="3256" w:type="dxa"/>
            <w:vAlign w:val="center"/>
          </w:tcPr>
          <w:p w14:paraId="0F659680" w14:textId="77777777" w:rsidR="00C34841" w:rsidRPr="00237265" w:rsidRDefault="00C34841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OTOCZENIA ŹRÓDŁ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ambien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474B7388" w14:textId="61831BAD" w:rsidR="00C34841" w:rsidRPr="004109C7" w:rsidRDefault="00C34841" w:rsidP="00ED2DEC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0.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1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, 0.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1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, 0.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1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)</w:t>
            </w:r>
          </w:p>
        </w:tc>
      </w:tr>
      <w:tr w:rsidR="00C34841" w14:paraId="56B6D31B" w14:textId="77777777" w:rsidTr="00ED2DEC">
        <w:tc>
          <w:tcPr>
            <w:tcW w:w="3256" w:type="dxa"/>
            <w:vAlign w:val="center"/>
          </w:tcPr>
          <w:p w14:paraId="612E6FA0" w14:textId="77777777" w:rsidR="00C34841" w:rsidRPr="00237265" w:rsidRDefault="00C34841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ROZPROSZEN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4D7D3068" w14:textId="4E04B6EB" w:rsidR="00C34841" w:rsidRPr="00237265" w:rsidRDefault="00C34841" w:rsidP="00ED2DEC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0.</w:t>
            </w:r>
            <w:r>
              <w:rPr>
                <w:rStyle w:val="Wyrnieniedelikatne"/>
                <w:sz w:val="20"/>
                <w:szCs w:val="20"/>
              </w:rPr>
              <w:t>5</w:t>
            </w:r>
            <w:r w:rsidRPr="00237265">
              <w:rPr>
                <w:rStyle w:val="Wyrnieniedelikatne"/>
                <w:sz w:val="20"/>
                <w:szCs w:val="20"/>
              </w:rPr>
              <w:t>, 0.</w:t>
            </w:r>
            <w:r>
              <w:rPr>
                <w:rStyle w:val="Wyrnieniedelikatne"/>
                <w:sz w:val="20"/>
                <w:szCs w:val="20"/>
              </w:rPr>
              <w:t>5</w:t>
            </w:r>
            <w:r w:rsidRPr="00237265">
              <w:rPr>
                <w:rStyle w:val="Wyrnieniedelikatne"/>
                <w:sz w:val="20"/>
                <w:szCs w:val="20"/>
              </w:rPr>
              <w:t>, 0.</w:t>
            </w:r>
            <w:r>
              <w:rPr>
                <w:rStyle w:val="Wyrnieniedelikatne"/>
                <w:sz w:val="20"/>
                <w:szCs w:val="20"/>
              </w:rPr>
              <w:t>5</w:t>
            </w:r>
            <w:r w:rsidRPr="00237265">
              <w:rPr>
                <w:rStyle w:val="Wyrnieniedelikatne"/>
                <w:sz w:val="20"/>
                <w:szCs w:val="20"/>
              </w:rPr>
              <w:t>)</w:t>
            </w:r>
          </w:p>
        </w:tc>
      </w:tr>
      <w:tr w:rsidR="00C34841" w14:paraId="03B87FD9" w14:textId="77777777" w:rsidTr="00ED2DEC">
        <w:tc>
          <w:tcPr>
            <w:tcW w:w="3256" w:type="dxa"/>
            <w:vAlign w:val="center"/>
          </w:tcPr>
          <w:p w14:paraId="3ECD9E08" w14:textId="77777777" w:rsidR="00C34841" w:rsidRPr="00237265" w:rsidRDefault="00C34841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ODBIC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71346FF8" w14:textId="77777777" w:rsidR="00C34841" w:rsidRPr="00237265" w:rsidRDefault="00C34841" w:rsidP="00ED2DEC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1.0, 1.0, 1.0)</w:t>
            </w:r>
          </w:p>
        </w:tc>
      </w:tr>
      <w:tr w:rsidR="00C34841" w14:paraId="3EB81EDF" w14:textId="77777777" w:rsidTr="00ED2DEC">
        <w:tc>
          <w:tcPr>
            <w:tcW w:w="3256" w:type="dxa"/>
            <w:vAlign w:val="center"/>
          </w:tcPr>
          <w:p w14:paraId="580D59F5" w14:textId="77777777" w:rsidR="00C34841" w:rsidRPr="00237265" w:rsidRDefault="00C34841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ROZPROSZEN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1340F9B4" w14:textId="77777777" w:rsidR="00C34841" w:rsidRPr="00237265" w:rsidRDefault="00C34841" w:rsidP="00ED2DEC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1.0, 1.0, 1.0)</w:t>
            </w:r>
          </w:p>
        </w:tc>
      </w:tr>
      <w:tr w:rsidR="00C34841" w14:paraId="3848CCD4" w14:textId="77777777" w:rsidTr="00ED2DEC">
        <w:tc>
          <w:tcPr>
            <w:tcW w:w="3256" w:type="dxa"/>
            <w:vAlign w:val="center"/>
          </w:tcPr>
          <w:p w14:paraId="3885187E" w14:textId="77777777" w:rsidR="00C34841" w:rsidRPr="00237265" w:rsidRDefault="00C34841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ODBIC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65097E8D" w14:textId="77777777" w:rsidR="00C34841" w:rsidRPr="00237265" w:rsidRDefault="00C34841" w:rsidP="00ED2DEC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1.0, 1.0, 1.0)</w:t>
            </w:r>
          </w:p>
        </w:tc>
      </w:tr>
      <w:tr w:rsidR="00C34841" w14:paraId="2C6AB0C0" w14:textId="77777777" w:rsidTr="00ED2DEC">
        <w:tc>
          <w:tcPr>
            <w:tcW w:w="3256" w:type="dxa"/>
            <w:vAlign w:val="center"/>
          </w:tcPr>
          <w:p w14:paraId="5BE6A02E" w14:textId="77777777" w:rsidR="00C34841" w:rsidRPr="00237265" w:rsidRDefault="00C34841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POŁYSKLIWOŚCI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hinines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399BE345" w14:textId="4136CCC0" w:rsidR="00C34841" w:rsidRPr="004109C7" w:rsidRDefault="00C34841" w:rsidP="00ED2DEC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10</w:t>
            </w:r>
          </w:p>
        </w:tc>
      </w:tr>
    </w:tbl>
    <w:p w14:paraId="7EAB3F8F" w14:textId="3AAA7044" w:rsidR="00C34841" w:rsidRDefault="00C34841" w:rsidP="00237265">
      <w:pPr>
        <w:jc w:val="both"/>
        <w:rPr>
          <w:sz w:val="22"/>
          <w:szCs w:val="22"/>
        </w:rPr>
      </w:pPr>
    </w:p>
    <w:p w14:paraId="766CF080" w14:textId="495A4180" w:rsidR="00C34841" w:rsidRDefault="00C34841" w:rsidP="00237265">
      <w:pPr>
        <w:jc w:val="both"/>
        <w:rPr>
          <w:sz w:val="22"/>
          <w:szCs w:val="22"/>
        </w:rPr>
      </w:pPr>
    </w:p>
    <w:tbl>
      <w:tblPr>
        <w:tblStyle w:val="Tabela-Siatka"/>
        <w:tblpPr w:leftFromText="141" w:rightFromText="141" w:vertAnchor="text" w:horzAnchor="page" w:tblpX="5443" w:tblpY="1595"/>
        <w:tblW w:w="0" w:type="auto"/>
        <w:tblLook w:val="04A0" w:firstRow="1" w:lastRow="0" w:firstColumn="1" w:lastColumn="0" w:noHBand="0" w:noVBand="1"/>
      </w:tblPr>
      <w:tblGrid>
        <w:gridCol w:w="3256"/>
        <w:gridCol w:w="2268"/>
      </w:tblGrid>
      <w:tr w:rsidR="00CE0806" w14:paraId="438296B4" w14:textId="77777777" w:rsidTr="00CE0806">
        <w:tc>
          <w:tcPr>
            <w:tcW w:w="3256" w:type="dxa"/>
            <w:vAlign w:val="center"/>
          </w:tcPr>
          <w:p w14:paraId="193DE719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ZYCJ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76D77A7A" w14:textId="77777777" w:rsidR="00CE0806" w:rsidRPr="00237265" w:rsidRDefault="00CE0806" w:rsidP="00CE0806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-1</w:t>
            </w:r>
            <w:r>
              <w:rPr>
                <w:rStyle w:val="Wyrnieniedelikatne"/>
                <w:sz w:val="20"/>
                <w:szCs w:val="20"/>
              </w:rPr>
              <w:t>0</w:t>
            </w:r>
            <w:r w:rsidRPr="00237265">
              <w:rPr>
                <w:rStyle w:val="Wyrnieniedelikatne"/>
                <w:sz w:val="20"/>
                <w:szCs w:val="20"/>
              </w:rPr>
              <w:t xml:space="preserve">, </w:t>
            </w:r>
            <w:r>
              <w:rPr>
                <w:rStyle w:val="Wyrnieniedelikatne"/>
                <w:sz w:val="20"/>
                <w:szCs w:val="20"/>
              </w:rPr>
              <w:t>10</w:t>
            </w:r>
            <w:r w:rsidRPr="00237265">
              <w:rPr>
                <w:rStyle w:val="Wyrnieniedelikatne"/>
                <w:sz w:val="20"/>
                <w:szCs w:val="20"/>
              </w:rPr>
              <w:t xml:space="preserve">, </w:t>
            </w:r>
            <w:r>
              <w:rPr>
                <w:rStyle w:val="Wyrnieniedelikatne"/>
                <w:sz w:val="20"/>
                <w:szCs w:val="20"/>
              </w:rPr>
              <w:t>10</w:t>
            </w:r>
            <w:r w:rsidRPr="00237265">
              <w:rPr>
                <w:rStyle w:val="Wyrnieniedelikatne"/>
                <w:sz w:val="20"/>
                <w:szCs w:val="20"/>
              </w:rPr>
              <w:t>)</w:t>
            </w:r>
          </w:p>
        </w:tc>
      </w:tr>
      <w:tr w:rsidR="00CE0806" w14:paraId="2CB0F5E1" w14:textId="77777777" w:rsidTr="00CE0806">
        <w:tc>
          <w:tcPr>
            <w:tcW w:w="3256" w:type="dxa"/>
            <w:vAlign w:val="center"/>
          </w:tcPr>
          <w:p w14:paraId="03DC3EF3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OTOCZENIA ŹRÓDŁ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ambien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3367B5A9" w14:textId="77777777" w:rsidR="00CE0806" w:rsidRPr="00237265" w:rsidRDefault="00CE0806" w:rsidP="00CE0806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0.</w:t>
            </w:r>
            <w:r>
              <w:rPr>
                <w:rStyle w:val="Wyrnieniedelikatne"/>
                <w:sz w:val="20"/>
                <w:szCs w:val="20"/>
              </w:rPr>
              <w:t>1</w:t>
            </w:r>
            <w:r w:rsidRPr="00237265">
              <w:rPr>
                <w:rStyle w:val="Wyrnieniedelikatne"/>
                <w:sz w:val="20"/>
                <w:szCs w:val="20"/>
              </w:rPr>
              <w:t>, 0.</w:t>
            </w:r>
            <w:r>
              <w:rPr>
                <w:rStyle w:val="Wyrnieniedelikatne"/>
                <w:sz w:val="20"/>
                <w:szCs w:val="20"/>
              </w:rPr>
              <w:t>1</w:t>
            </w:r>
            <w:r w:rsidRPr="00237265">
              <w:rPr>
                <w:rStyle w:val="Wyrnieniedelikatne"/>
                <w:sz w:val="20"/>
                <w:szCs w:val="20"/>
              </w:rPr>
              <w:t>, 0.</w:t>
            </w:r>
            <w:r>
              <w:rPr>
                <w:rStyle w:val="Wyrnieniedelikatne"/>
                <w:sz w:val="20"/>
                <w:szCs w:val="20"/>
              </w:rPr>
              <w:t>1</w:t>
            </w:r>
            <w:r w:rsidRPr="00237265">
              <w:rPr>
                <w:rStyle w:val="Wyrnieniedelikatne"/>
                <w:sz w:val="20"/>
                <w:szCs w:val="20"/>
              </w:rPr>
              <w:t>)</w:t>
            </w:r>
          </w:p>
        </w:tc>
      </w:tr>
      <w:tr w:rsidR="00CE0806" w14:paraId="6B9CB774" w14:textId="77777777" w:rsidTr="00CE0806">
        <w:tc>
          <w:tcPr>
            <w:tcW w:w="3256" w:type="dxa"/>
            <w:vAlign w:val="center"/>
          </w:tcPr>
          <w:p w14:paraId="1BD57848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ROZPROSZEN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677416D4" w14:textId="77777777" w:rsidR="00CE0806" w:rsidRPr="00237265" w:rsidRDefault="00CE0806" w:rsidP="00CE0806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0.</w:t>
            </w:r>
            <w:r>
              <w:rPr>
                <w:rStyle w:val="Wyrnieniedelikatne"/>
                <w:sz w:val="20"/>
                <w:szCs w:val="20"/>
              </w:rPr>
              <w:t>5</w:t>
            </w:r>
            <w:r w:rsidRPr="00237265">
              <w:rPr>
                <w:rStyle w:val="Wyrnieniedelikatne"/>
                <w:sz w:val="20"/>
                <w:szCs w:val="20"/>
              </w:rPr>
              <w:t>, 0.</w:t>
            </w:r>
            <w:r>
              <w:rPr>
                <w:rStyle w:val="Wyrnieniedelikatne"/>
                <w:sz w:val="20"/>
                <w:szCs w:val="20"/>
              </w:rPr>
              <w:t>5</w:t>
            </w:r>
            <w:r w:rsidRPr="00237265">
              <w:rPr>
                <w:rStyle w:val="Wyrnieniedelikatne"/>
                <w:sz w:val="20"/>
                <w:szCs w:val="20"/>
              </w:rPr>
              <w:t>, 0.</w:t>
            </w:r>
            <w:r>
              <w:rPr>
                <w:rStyle w:val="Wyrnieniedelikatne"/>
                <w:sz w:val="20"/>
                <w:szCs w:val="20"/>
              </w:rPr>
              <w:t>5</w:t>
            </w:r>
            <w:r w:rsidRPr="00237265">
              <w:rPr>
                <w:rStyle w:val="Wyrnieniedelikatne"/>
                <w:sz w:val="20"/>
                <w:szCs w:val="20"/>
              </w:rPr>
              <w:t>)</w:t>
            </w:r>
          </w:p>
        </w:tc>
      </w:tr>
      <w:tr w:rsidR="00CE0806" w14:paraId="6A1E7BCE" w14:textId="77777777" w:rsidTr="00CE0806">
        <w:tc>
          <w:tcPr>
            <w:tcW w:w="3256" w:type="dxa"/>
            <w:vAlign w:val="center"/>
          </w:tcPr>
          <w:p w14:paraId="7636C151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ODBIC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2DA33B16" w14:textId="77777777" w:rsidR="00CE0806" w:rsidRPr="00237265" w:rsidRDefault="00CE0806" w:rsidP="00CE0806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1.0, 1.0, 1.0)</w:t>
            </w:r>
          </w:p>
        </w:tc>
      </w:tr>
      <w:tr w:rsidR="00CE0806" w14:paraId="270AE80A" w14:textId="77777777" w:rsidTr="00CE0806">
        <w:tc>
          <w:tcPr>
            <w:tcW w:w="3256" w:type="dxa"/>
            <w:vAlign w:val="center"/>
          </w:tcPr>
          <w:p w14:paraId="2E806C3F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ROZPROSZEN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0FC581A2" w14:textId="77777777" w:rsidR="00CE0806" w:rsidRPr="004109C7" w:rsidRDefault="00CE0806" w:rsidP="00CE0806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2.0, 2.0, 2.0)</w:t>
            </w:r>
          </w:p>
        </w:tc>
      </w:tr>
      <w:tr w:rsidR="00CE0806" w14:paraId="5B52ED75" w14:textId="77777777" w:rsidTr="00CE0806">
        <w:tc>
          <w:tcPr>
            <w:tcW w:w="3256" w:type="dxa"/>
            <w:vAlign w:val="center"/>
          </w:tcPr>
          <w:p w14:paraId="68748658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ODBIC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5952DF72" w14:textId="77777777" w:rsidR="00CE0806" w:rsidRPr="004109C7" w:rsidRDefault="00CE0806" w:rsidP="00CE0806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0.2, 0.2, 0.2)</w:t>
            </w:r>
          </w:p>
        </w:tc>
      </w:tr>
      <w:tr w:rsidR="00CE0806" w14:paraId="508DB1E4" w14:textId="77777777" w:rsidTr="00CE0806">
        <w:tc>
          <w:tcPr>
            <w:tcW w:w="3256" w:type="dxa"/>
            <w:vAlign w:val="center"/>
          </w:tcPr>
          <w:p w14:paraId="176C8191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POŁYSKLIWOŚCI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hinines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38B345E8" w14:textId="77777777" w:rsidR="00CE0806" w:rsidRPr="00237265" w:rsidRDefault="00CE0806" w:rsidP="00CE0806">
            <w:pPr>
              <w:jc w:val="center"/>
              <w:rPr>
                <w:rStyle w:val="Wyrnieniedelikatne"/>
                <w:sz w:val="20"/>
                <w:szCs w:val="20"/>
              </w:rPr>
            </w:pPr>
            <w:r>
              <w:rPr>
                <w:rStyle w:val="Wyrnieniedelikatne"/>
                <w:sz w:val="20"/>
                <w:szCs w:val="20"/>
              </w:rPr>
              <w:t>10</w:t>
            </w:r>
          </w:p>
        </w:tc>
      </w:tr>
    </w:tbl>
    <w:p w14:paraId="657A1499" w14:textId="6106E98D" w:rsidR="00CE0806" w:rsidRDefault="00CE0806" w:rsidP="00237265">
      <w:pPr>
        <w:jc w:val="both"/>
        <w:rPr>
          <w:sz w:val="22"/>
          <w:szCs w:val="22"/>
        </w:rPr>
      </w:pPr>
    </w:p>
    <w:p w14:paraId="05B06172" w14:textId="1B86B848" w:rsidR="00CE0806" w:rsidRDefault="00CE0806" w:rsidP="00237265">
      <w:pPr>
        <w:jc w:val="both"/>
        <w:rPr>
          <w:sz w:val="22"/>
          <w:szCs w:val="22"/>
        </w:rPr>
      </w:pPr>
    </w:p>
    <w:p w14:paraId="6746FDF8" w14:textId="1A585170" w:rsidR="00CE0806" w:rsidRDefault="00ED2DEC" w:rsidP="00237265">
      <w:pPr>
        <w:jc w:val="both"/>
        <w:rPr>
          <w:sz w:val="22"/>
          <w:szCs w:val="22"/>
        </w:rPr>
      </w:pPr>
      <w:r w:rsidRPr="00C34841">
        <w:rPr>
          <w:rStyle w:val="Wyrnieniedelikatne"/>
          <w:i w:val="0"/>
          <w:iCs w:val="0"/>
          <w:sz w:val="22"/>
          <w:szCs w:val="22"/>
        </w:rPr>
        <w:drawing>
          <wp:anchor distT="0" distB="0" distL="114300" distR="114300" simplePos="0" relativeHeight="251788288" behindDoc="1" locked="0" layoutInCell="1" allowOverlap="1" wp14:anchorId="7B8E91EB" wp14:editId="456E50EA">
            <wp:simplePos x="0" y="0"/>
            <wp:positionH relativeFrom="column">
              <wp:posOffset>-95250</wp:posOffset>
            </wp:positionH>
            <wp:positionV relativeFrom="paragraph">
              <wp:posOffset>90170</wp:posOffset>
            </wp:positionV>
            <wp:extent cx="2138680" cy="2606675"/>
            <wp:effectExtent l="19050" t="19050" r="13970" b="22225"/>
            <wp:wrapTight wrapText="bothSides">
              <wp:wrapPolygon edited="0">
                <wp:start x="770" y="-158"/>
                <wp:lineTo x="-192" y="-158"/>
                <wp:lineTo x="-192" y="20995"/>
                <wp:lineTo x="577" y="21626"/>
                <wp:lineTo x="20779" y="21626"/>
                <wp:lineTo x="20971" y="21626"/>
                <wp:lineTo x="21549" y="20363"/>
                <wp:lineTo x="21549" y="947"/>
                <wp:lineTo x="21356" y="474"/>
                <wp:lineTo x="20587" y="-158"/>
                <wp:lineTo x="770" y="-158"/>
              </wp:wrapPolygon>
            </wp:wrapTight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680" cy="260667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C06E13" w14:textId="77777777" w:rsidR="00CE0806" w:rsidRDefault="00CE0806" w:rsidP="00237265">
      <w:pPr>
        <w:jc w:val="both"/>
        <w:rPr>
          <w:sz w:val="22"/>
          <w:szCs w:val="22"/>
        </w:rPr>
      </w:pPr>
    </w:p>
    <w:p w14:paraId="06D25E06" w14:textId="77777777" w:rsidR="00CE0806" w:rsidRDefault="00CE0806" w:rsidP="00237265">
      <w:pPr>
        <w:jc w:val="both"/>
        <w:rPr>
          <w:sz w:val="22"/>
          <w:szCs w:val="22"/>
        </w:rPr>
      </w:pPr>
    </w:p>
    <w:p w14:paraId="403BE341" w14:textId="3F03BFB2" w:rsidR="00CE0806" w:rsidRDefault="00CE0806" w:rsidP="00237265">
      <w:pPr>
        <w:jc w:val="both"/>
        <w:rPr>
          <w:sz w:val="22"/>
          <w:szCs w:val="22"/>
        </w:rPr>
      </w:pPr>
    </w:p>
    <w:p w14:paraId="50F17773" w14:textId="77777777" w:rsidR="00CE0806" w:rsidRDefault="00CE0806" w:rsidP="00237265">
      <w:pPr>
        <w:jc w:val="both"/>
        <w:rPr>
          <w:sz w:val="22"/>
          <w:szCs w:val="22"/>
        </w:rPr>
      </w:pPr>
    </w:p>
    <w:p w14:paraId="061AA0AA" w14:textId="16D1A38A" w:rsidR="00CE0806" w:rsidRDefault="00CE0806" w:rsidP="00237265">
      <w:pPr>
        <w:jc w:val="both"/>
        <w:rPr>
          <w:sz w:val="22"/>
          <w:szCs w:val="22"/>
        </w:rPr>
      </w:pPr>
    </w:p>
    <w:p w14:paraId="7359A31B" w14:textId="77777777" w:rsidR="00CE0806" w:rsidRDefault="00CE0806" w:rsidP="00237265">
      <w:pPr>
        <w:jc w:val="both"/>
        <w:rPr>
          <w:sz w:val="22"/>
          <w:szCs w:val="22"/>
        </w:rPr>
      </w:pPr>
    </w:p>
    <w:p w14:paraId="546B1413" w14:textId="6FEDB5C6" w:rsidR="00CE0806" w:rsidRDefault="00CE0806" w:rsidP="00237265">
      <w:pPr>
        <w:jc w:val="both"/>
        <w:rPr>
          <w:sz w:val="22"/>
          <w:szCs w:val="22"/>
        </w:rPr>
      </w:pPr>
    </w:p>
    <w:p w14:paraId="0A4A18B8" w14:textId="339269EE" w:rsidR="00CE0806" w:rsidRDefault="00CE0806" w:rsidP="00237265">
      <w:pPr>
        <w:jc w:val="both"/>
        <w:rPr>
          <w:sz w:val="22"/>
          <w:szCs w:val="22"/>
        </w:rPr>
      </w:pPr>
      <w:r w:rsidRPr="00C34841">
        <w:rPr>
          <w:sz w:val="22"/>
          <w:szCs w:val="22"/>
        </w:rPr>
        <w:drawing>
          <wp:anchor distT="0" distB="0" distL="114300" distR="114300" simplePos="0" relativeHeight="251789312" behindDoc="1" locked="0" layoutInCell="1" allowOverlap="1" wp14:anchorId="54C3DC30" wp14:editId="382707AB">
            <wp:simplePos x="0" y="0"/>
            <wp:positionH relativeFrom="column">
              <wp:posOffset>-99695</wp:posOffset>
            </wp:positionH>
            <wp:positionV relativeFrom="paragraph">
              <wp:posOffset>275590</wp:posOffset>
            </wp:positionV>
            <wp:extent cx="2172970" cy="2545715"/>
            <wp:effectExtent l="19050" t="19050" r="17780" b="26035"/>
            <wp:wrapTight wrapText="bothSides">
              <wp:wrapPolygon edited="0">
                <wp:start x="947" y="-162"/>
                <wp:lineTo x="-189" y="-162"/>
                <wp:lineTo x="-189" y="20851"/>
                <wp:lineTo x="757" y="21659"/>
                <wp:lineTo x="20830" y="21659"/>
                <wp:lineTo x="21019" y="21659"/>
                <wp:lineTo x="21587" y="20689"/>
                <wp:lineTo x="21587" y="970"/>
                <wp:lineTo x="21398" y="485"/>
                <wp:lineTo x="20641" y="-162"/>
                <wp:lineTo x="947" y="-162"/>
              </wp:wrapPolygon>
            </wp:wrapTight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22"/>
                    <a:stretch/>
                  </pic:blipFill>
                  <pic:spPr bwMode="auto">
                    <a:xfrm>
                      <a:off x="0" y="0"/>
                      <a:ext cx="2172970" cy="254571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ela-Siatka"/>
        <w:tblpPr w:leftFromText="141" w:rightFromText="141" w:vertAnchor="text" w:horzAnchor="page" w:tblpX="5387" w:tblpY="435"/>
        <w:tblW w:w="0" w:type="auto"/>
        <w:tblLook w:val="04A0" w:firstRow="1" w:lastRow="0" w:firstColumn="1" w:lastColumn="0" w:noHBand="0" w:noVBand="1"/>
      </w:tblPr>
      <w:tblGrid>
        <w:gridCol w:w="3256"/>
        <w:gridCol w:w="2268"/>
      </w:tblGrid>
      <w:tr w:rsidR="00CE0806" w14:paraId="3894A4C1" w14:textId="77777777" w:rsidTr="00CE0806">
        <w:tc>
          <w:tcPr>
            <w:tcW w:w="3256" w:type="dxa"/>
            <w:vAlign w:val="center"/>
          </w:tcPr>
          <w:p w14:paraId="73FFD4D3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ZYCJ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38949E96" w14:textId="77777777" w:rsidR="00CE0806" w:rsidRPr="00237265" w:rsidRDefault="00CE0806" w:rsidP="00CE0806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-1</w:t>
            </w:r>
            <w:r>
              <w:rPr>
                <w:rStyle w:val="Wyrnieniedelikatne"/>
                <w:sz w:val="20"/>
                <w:szCs w:val="20"/>
              </w:rPr>
              <w:t>0</w:t>
            </w:r>
            <w:r w:rsidRPr="00237265">
              <w:rPr>
                <w:rStyle w:val="Wyrnieniedelikatne"/>
                <w:sz w:val="20"/>
                <w:szCs w:val="20"/>
              </w:rPr>
              <w:t xml:space="preserve">, </w:t>
            </w:r>
            <w:r>
              <w:rPr>
                <w:rStyle w:val="Wyrnieniedelikatne"/>
                <w:sz w:val="20"/>
                <w:szCs w:val="20"/>
              </w:rPr>
              <w:t>-10</w:t>
            </w:r>
            <w:r w:rsidRPr="00237265">
              <w:rPr>
                <w:rStyle w:val="Wyrnieniedelikatne"/>
                <w:sz w:val="20"/>
                <w:szCs w:val="20"/>
              </w:rPr>
              <w:t xml:space="preserve">, </w:t>
            </w:r>
            <w:r>
              <w:rPr>
                <w:rStyle w:val="Wyrnieniedelikatne"/>
                <w:sz w:val="20"/>
                <w:szCs w:val="20"/>
              </w:rPr>
              <w:t>-10</w:t>
            </w:r>
            <w:r w:rsidRPr="00237265">
              <w:rPr>
                <w:rStyle w:val="Wyrnieniedelikatne"/>
                <w:sz w:val="20"/>
                <w:szCs w:val="20"/>
              </w:rPr>
              <w:t>)</w:t>
            </w:r>
          </w:p>
        </w:tc>
      </w:tr>
      <w:tr w:rsidR="00CE0806" w14:paraId="7CDC0CDC" w14:textId="77777777" w:rsidTr="00CE0806">
        <w:tc>
          <w:tcPr>
            <w:tcW w:w="3256" w:type="dxa"/>
            <w:vAlign w:val="center"/>
          </w:tcPr>
          <w:p w14:paraId="398145CC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OTOCZENIA ŹRÓDŁ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ambien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2F5F7A1A" w14:textId="77777777" w:rsidR="00CE0806" w:rsidRPr="004109C7" w:rsidRDefault="00CE0806" w:rsidP="00CE0806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0.6, 0.6, 0.6)</w:t>
            </w:r>
          </w:p>
        </w:tc>
      </w:tr>
      <w:tr w:rsidR="00CE0806" w14:paraId="1C91FDF0" w14:textId="77777777" w:rsidTr="00CE0806">
        <w:tc>
          <w:tcPr>
            <w:tcW w:w="3256" w:type="dxa"/>
            <w:vAlign w:val="center"/>
          </w:tcPr>
          <w:p w14:paraId="20E656D3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ROZPROSZEN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3F9D9CB7" w14:textId="77777777" w:rsidR="00CE0806" w:rsidRPr="004109C7" w:rsidRDefault="00CE0806" w:rsidP="00CE0806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0.5, 0.5, 0.5)</w:t>
            </w:r>
          </w:p>
        </w:tc>
      </w:tr>
      <w:tr w:rsidR="00CE0806" w14:paraId="7B2196A1" w14:textId="77777777" w:rsidTr="00CE0806">
        <w:tc>
          <w:tcPr>
            <w:tcW w:w="3256" w:type="dxa"/>
            <w:vAlign w:val="center"/>
          </w:tcPr>
          <w:p w14:paraId="27C7916B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ODBIC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2E227650" w14:textId="77777777" w:rsidR="00CE0806" w:rsidRPr="004109C7" w:rsidRDefault="00CE0806" w:rsidP="00CE0806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2.0, 2.0, 2.0)</w:t>
            </w:r>
          </w:p>
        </w:tc>
      </w:tr>
      <w:tr w:rsidR="00CE0806" w14:paraId="4D2669EF" w14:textId="77777777" w:rsidTr="00CE0806">
        <w:tc>
          <w:tcPr>
            <w:tcW w:w="3256" w:type="dxa"/>
            <w:vAlign w:val="center"/>
          </w:tcPr>
          <w:p w14:paraId="529C87D6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ROZPROSZEN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5A140591" w14:textId="77777777" w:rsidR="00CE0806" w:rsidRPr="004109C7" w:rsidRDefault="00CE0806" w:rsidP="00CE0806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1.0, 1.0, 1.0)</w:t>
            </w:r>
          </w:p>
        </w:tc>
      </w:tr>
      <w:tr w:rsidR="00CE0806" w14:paraId="759ED323" w14:textId="77777777" w:rsidTr="00CE0806">
        <w:tc>
          <w:tcPr>
            <w:tcW w:w="3256" w:type="dxa"/>
            <w:vAlign w:val="center"/>
          </w:tcPr>
          <w:p w14:paraId="55BAE2FE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ODBIC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7DA31D0F" w14:textId="77777777" w:rsidR="00CE0806" w:rsidRPr="004109C7" w:rsidRDefault="00CE0806" w:rsidP="00CE0806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0.7, 0.7, 0.7)</w:t>
            </w:r>
          </w:p>
        </w:tc>
      </w:tr>
      <w:tr w:rsidR="00CE0806" w14:paraId="20B3C503" w14:textId="77777777" w:rsidTr="00CE0806">
        <w:tc>
          <w:tcPr>
            <w:tcW w:w="3256" w:type="dxa"/>
            <w:vAlign w:val="center"/>
          </w:tcPr>
          <w:p w14:paraId="6916EE4F" w14:textId="77777777" w:rsidR="00CE0806" w:rsidRPr="00237265" w:rsidRDefault="00CE0806" w:rsidP="00CE0806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POŁYSKLIWOŚCI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hinines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2FC12BA2" w14:textId="77777777" w:rsidR="00CE0806" w:rsidRPr="004109C7" w:rsidRDefault="00CE0806" w:rsidP="00CE0806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100</w:t>
            </w:r>
          </w:p>
        </w:tc>
      </w:tr>
    </w:tbl>
    <w:p w14:paraId="6F6226A5" w14:textId="47121A15" w:rsidR="00CE0806" w:rsidRDefault="00CE0806" w:rsidP="00237265">
      <w:pPr>
        <w:jc w:val="both"/>
        <w:rPr>
          <w:sz w:val="22"/>
          <w:szCs w:val="22"/>
        </w:rPr>
      </w:pPr>
    </w:p>
    <w:p w14:paraId="1C7F8075" w14:textId="626FC066" w:rsidR="00CE0806" w:rsidRDefault="00CE0806" w:rsidP="00237265">
      <w:pPr>
        <w:jc w:val="both"/>
        <w:rPr>
          <w:sz w:val="22"/>
          <w:szCs w:val="22"/>
        </w:rPr>
      </w:pPr>
    </w:p>
    <w:p w14:paraId="7434F639" w14:textId="2ED6DB80" w:rsidR="00CE0806" w:rsidRDefault="00CE0806" w:rsidP="00237265">
      <w:pPr>
        <w:jc w:val="both"/>
        <w:rPr>
          <w:sz w:val="22"/>
          <w:szCs w:val="22"/>
        </w:rPr>
      </w:pPr>
    </w:p>
    <w:p w14:paraId="2C112115" w14:textId="144E5854" w:rsidR="008B39AA" w:rsidRDefault="008B39AA" w:rsidP="00237265">
      <w:pPr>
        <w:jc w:val="both"/>
        <w:rPr>
          <w:sz w:val="22"/>
          <w:szCs w:val="22"/>
        </w:rPr>
      </w:pPr>
      <w:r w:rsidRPr="00CE0806">
        <w:rPr>
          <w:sz w:val="22"/>
          <w:szCs w:val="22"/>
        </w:rPr>
        <w:lastRenderedPageBreak/>
        <w:drawing>
          <wp:anchor distT="0" distB="0" distL="114300" distR="114300" simplePos="0" relativeHeight="251790336" behindDoc="1" locked="0" layoutInCell="1" allowOverlap="1" wp14:anchorId="65650084" wp14:editId="3D838B8C">
            <wp:simplePos x="0" y="0"/>
            <wp:positionH relativeFrom="column">
              <wp:posOffset>-85725</wp:posOffset>
            </wp:positionH>
            <wp:positionV relativeFrom="paragraph">
              <wp:posOffset>21590</wp:posOffset>
            </wp:positionV>
            <wp:extent cx="2141855" cy="2553335"/>
            <wp:effectExtent l="19050" t="19050" r="10795" b="18415"/>
            <wp:wrapTight wrapText="bothSides">
              <wp:wrapPolygon edited="0">
                <wp:start x="768" y="-161"/>
                <wp:lineTo x="-192" y="-161"/>
                <wp:lineTo x="-192" y="20950"/>
                <wp:lineTo x="576" y="21595"/>
                <wp:lineTo x="20748" y="21595"/>
                <wp:lineTo x="20940" y="21595"/>
                <wp:lineTo x="21517" y="20628"/>
                <wp:lineTo x="21517" y="967"/>
                <wp:lineTo x="21325" y="483"/>
                <wp:lineTo x="20556" y="-161"/>
                <wp:lineTo x="768" y="-161"/>
              </wp:wrapPolygon>
            </wp:wrapTight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1855" cy="255333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ela-Siatka"/>
        <w:tblpPr w:leftFromText="141" w:rightFromText="141" w:vertAnchor="text" w:horzAnchor="page" w:tblpX="5401" w:tblpY="-49"/>
        <w:tblW w:w="0" w:type="auto"/>
        <w:tblLook w:val="04A0" w:firstRow="1" w:lastRow="0" w:firstColumn="1" w:lastColumn="0" w:noHBand="0" w:noVBand="1"/>
      </w:tblPr>
      <w:tblGrid>
        <w:gridCol w:w="3256"/>
        <w:gridCol w:w="2268"/>
      </w:tblGrid>
      <w:tr w:rsidR="00ED2DEC" w14:paraId="04549AAA" w14:textId="77777777" w:rsidTr="00ED2DEC">
        <w:tc>
          <w:tcPr>
            <w:tcW w:w="3256" w:type="dxa"/>
            <w:vAlign w:val="center"/>
          </w:tcPr>
          <w:p w14:paraId="2188F6D1" w14:textId="77777777" w:rsidR="00ED2DEC" w:rsidRPr="00237265" w:rsidRDefault="00ED2DEC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ZYCJ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1E7186FF" w14:textId="77777777" w:rsidR="00ED2DEC" w:rsidRPr="004109C7" w:rsidRDefault="00ED2DEC" w:rsidP="00ED2DEC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10, 10, 10)</w:t>
            </w:r>
          </w:p>
        </w:tc>
      </w:tr>
      <w:tr w:rsidR="00ED2DEC" w14:paraId="2EB48310" w14:textId="77777777" w:rsidTr="00ED2DEC">
        <w:tc>
          <w:tcPr>
            <w:tcW w:w="3256" w:type="dxa"/>
            <w:vAlign w:val="center"/>
          </w:tcPr>
          <w:p w14:paraId="3CBE1DCF" w14:textId="77777777" w:rsidR="00ED2DEC" w:rsidRPr="00237265" w:rsidRDefault="00ED2DEC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OTOCZENIA ŹRÓDŁ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ambien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648A74ED" w14:textId="77777777" w:rsidR="00ED2DEC" w:rsidRPr="00237265" w:rsidRDefault="00ED2DEC" w:rsidP="00ED2DEC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0.</w:t>
            </w:r>
            <w:r>
              <w:rPr>
                <w:rStyle w:val="Wyrnieniedelikatne"/>
                <w:sz w:val="20"/>
                <w:szCs w:val="20"/>
              </w:rPr>
              <w:t>6</w:t>
            </w:r>
            <w:r w:rsidRPr="00237265">
              <w:rPr>
                <w:rStyle w:val="Wyrnieniedelikatne"/>
                <w:sz w:val="20"/>
                <w:szCs w:val="20"/>
              </w:rPr>
              <w:t>, 0.</w:t>
            </w:r>
            <w:r>
              <w:rPr>
                <w:rStyle w:val="Wyrnieniedelikatne"/>
                <w:sz w:val="20"/>
                <w:szCs w:val="20"/>
              </w:rPr>
              <w:t>6</w:t>
            </w:r>
            <w:r w:rsidRPr="00237265">
              <w:rPr>
                <w:rStyle w:val="Wyrnieniedelikatne"/>
                <w:sz w:val="20"/>
                <w:szCs w:val="20"/>
              </w:rPr>
              <w:t>, 0.</w:t>
            </w:r>
            <w:r>
              <w:rPr>
                <w:rStyle w:val="Wyrnieniedelikatne"/>
                <w:sz w:val="20"/>
                <w:szCs w:val="20"/>
              </w:rPr>
              <w:t>6</w:t>
            </w:r>
            <w:r w:rsidRPr="00237265">
              <w:rPr>
                <w:rStyle w:val="Wyrnieniedelikatne"/>
                <w:sz w:val="20"/>
                <w:szCs w:val="20"/>
              </w:rPr>
              <w:t>)</w:t>
            </w:r>
          </w:p>
        </w:tc>
      </w:tr>
      <w:tr w:rsidR="00ED2DEC" w14:paraId="4F7FF854" w14:textId="77777777" w:rsidTr="00ED2DEC">
        <w:tc>
          <w:tcPr>
            <w:tcW w:w="3256" w:type="dxa"/>
            <w:vAlign w:val="center"/>
          </w:tcPr>
          <w:p w14:paraId="5E14C3EB" w14:textId="77777777" w:rsidR="00ED2DEC" w:rsidRPr="00237265" w:rsidRDefault="00ED2DEC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ROZPROSZEN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5DACF6AB" w14:textId="77777777" w:rsidR="00ED2DEC" w:rsidRPr="00237265" w:rsidRDefault="00ED2DEC" w:rsidP="00ED2DEC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0.</w:t>
            </w:r>
            <w:r>
              <w:rPr>
                <w:rStyle w:val="Wyrnieniedelikatne"/>
                <w:sz w:val="20"/>
                <w:szCs w:val="20"/>
              </w:rPr>
              <w:t>5</w:t>
            </w:r>
            <w:r w:rsidRPr="00237265">
              <w:rPr>
                <w:rStyle w:val="Wyrnieniedelikatne"/>
                <w:sz w:val="20"/>
                <w:szCs w:val="20"/>
              </w:rPr>
              <w:t>, 0.</w:t>
            </w:r>
            <w:r>
              <w:rPr>
                <w:rStyle w:val="Wyrnieniedelikatne"/>
                <w:sz w:val="20"/>
                <w:szCs w:val="20"/>
              </w:rPr>
              <w:t>5</w:t>
            </w:r>
            <w:r w:rsidRPr="00237265">
              <w:rPr>
                <w:rStyle w:val="Wyrnieniedelikatne"/>
                <w:sz w:val="20"/>
                <w:szCs w:val="20"/>
              </w:rPr>
              <w:t>, 0.</w:t>
            </w:r>
            <w:r>
              <w:rPr>
                <w:rStyle w:val="Wyrnieniedelikatne"/>
                <w:sz w:val="20"/>
                <w:szCs w:val="20"/>
              </w:rPr>
              <w:t>5</w:t>
            </w:r>
            <w:r w:rsidRPr="00237265">
              <w:rPr>
                <w:rStyle w:val="Wyrnieniedelikatne"/>
                <w:sz w:val="20"/>
                <w:szCs w:val="20"/>
              </w:rPr>
              <w:t>)</w:t>
            </w:r>
          </w:p>
        </w:tc>
      </w:tr>
      <w:tr w:rsidR="00ED2DEC" w14:paraId="5CEDFB13" w14:textId="77777777" w:rsidTr="00ED2DEC">
        <w:tc>
          <w:tcPr>
            <w:tcW w:w="3256" w:type="dxa"/>
            <w:vAlign w:val="center"/>
          </w:tcPr>
          <w:p w14:paraId="7B66922B" w14:textId="77777777" w:rsidR="00ED2DEC" w:rsidRPr="00237265" w:rsidRDefault="00ED2DEC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ODBIC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29026BCA" w14:textId="77777777" w:rsidR="00ED2DEC" w:rsidRPr="00237265" w:rsidRDefault="00ED2DEC" w:rsidP="00ED2DEC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</w:t>
            </w:r>
            <w:r>
              <w:rPr>
                <w:rStyle w:val="Wyrnieniedelikatne"/>
                <w:sz w:val="20"/>
                <w:szCs w:val="20"/>
              </w:rPr>
              <w:t>2</w:t>
            </w:r>
            <w:r w:rsidRPr="00237265">
              <w:rPr>
                <w:rStyle w:val="Wyrnieniedelikatne"/>
                <w:sz w:val="20"/>
                <w:szCs w:val="20"/>
              </w:rPr>
              <w:t xml:space="preserve">.0, </w:t>
            </w:r>
            <w:r>
              <w:rPr>
                <w:rStyle w:val="Wyrnieniedelikatne"/>
                <w:sz w:val="20"/>
                <w:szCs w:val="20"/>
              </w:rPr>
              <w:t>2</w:t>
            </w:r>
            <w:r w:rsidRPr="00237265">
              <w:rPr>
                <w:rStyle w:val="Wyrnieniedelikatne"/>
                <w:sz w:val="20"/>
                <w:szCs w:val="20"/>
              </w:rPr>
              <w:t xml:space="preserve">.0, </w:t>
            </w:r>
            <w:r>
              <w:rPr>
                <w:rStyle w:val="Wyrnieniedelikatne"/>
                <w:sz w:val="20"/>
                <w:szCs w:val="20"/>
              </w:rPr>
              <w:t>2</w:t>
            </w:r>
            <w:r w:rsidRPr="00237265">
              <w:rPr>
                <w:rStyle w:val="Wyrnieniedelikatne"/>
                <w:sz w:val="20"/>
                <w:szCs w:val="20"/>
              </w:rPr>
              <w:t>.0)</w:t>
            </w:r>
          </w:p>
        </w:tc>
      </w:tr>
      <w:tr w:rsidR="00ED2DEC" w14:paraId="3FE59233" w14:textId="77777777" w:rsidTr="00ED2DEC">
        <w:tc>
          <w:tcPr>
            <w:tcW w:w="3256" w:type="dxa"/>
            <w:vAlign w:val="center"/>
          </w:tcPr>
          <w:p w14:paraId="30C5E7D0" w14:textId="77777777" w:rsidR="00ED2DEC" w:rsidRPr="00237265" w:rsidRDefault="00ED2DEC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ROZPROSZEN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335ADD39" w14:textId="77777777" w:rsidR="00ED2DEC" w:rsidRPr="00237265" w:rsidRDefault="00ED2DEC" w:rsidP="00ED2DEC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</w:t>
            </w:r>
            <w:r>
              <w:rPr>
                <w:rStyle w:val="Wyrnieniedelikatne"/>
                <w:sz w:val="20"/>
                <w:szCs w:val="20"/>
              </w:rPr>
              <w:t>1</w:t>
            </w:r>
            <w:r w:rsidRPr="00237265">
              <w:rPr>
                <w:rStyle w:val="Wyrnieniedelikatne"/>
                <w:sz w:val="20"/>
                <w:szCs w:val="20"/>
              </w:rPr>
              <w:t xml:space="preserve">.0, </w:t>
            </w:r>
            <w:r>
              <w:rPr>
                <w:rStyle w:val="Wyrnieniedelikatne"/>
                <w:sz w:val="20"/>
                <w:szCs w:val="20"/>
              </w:rPr>
              <w:t>1</w:t>
            </w:r>
            <w:r w:rsidRPr="00237265">
              <w:rPr>
                <w:rStyle w:val="Wyrnieniedelikatne"/>
                <w:sz w:val="20"/>
                <w:szCs w:val="20"/>
              </w:rPr>
              <w:t xml:space="preserve">.0, </w:t>
            </w:r>
            <w:r>
              <w:rPr>
                <w:rStyle w:val="Wyrnieniedelikatne"/>
                <w:sz w:val="20"/>
                <w:szCs w:val="20"/>
              </w:rPr>
              <w:t>1</w:t>
            </w:r>
            <w:r w:rsidRPr="00237265">
              <w:rPr>
                <w:rStyle w:val="Wyrnieniedelikatne"/>
                <w:sz w:val="20"/>
                <w:szCs w:val="20"/>
              </w:rPr>
              <w:t>.0)</w:t>
            </w:r>
          </w:p>
        </w:tc>
      </w:tr>
      <w:tr w:rsidR="00ED2DEC" w14:paraId="6BD4A553" w14:textId="77777777" w:rsidTr="00ED2DEC">
        <w:tc>
          <w:tcPr>
            <w:tcW w:w="3256" w:type="dxa"/>
            <w:vAlign w:val="center"/>
          </w:tcPr>
          <w:p w14:paraId="652674BC" w14:textId="77777777" w:rsidR="00ED2DEC" w:rsidRPr="00237265" w:rsidRDefault="00ED2DEC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ODBIC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0F5931B5" w14:textId="77777777" w:rsidR="00ED2DEC" w:rsidRPr="00237265" w:rsidRDefault="00ED2DEC" w:rsidP="00ED2DEC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237265">
              <w:rPr>
                <w:rStyle w:val="Wyrnieniedelikatne"/>
                <w:sz w:val="20"/>
                <w:szCs w:val="20"/>
              </w:rPr>
              <w:t>(</w:t>
            </w:r>
            <w:r>
              <w:rPr>
                <w:rStyle w:val="Wyrnieniedelikatne"/>
                <w:sz w:val="20"/>
                <w:szCs w:val="20"/>
              </w:rPr>
              <w:t>0.7</w:t>
            </w:r>
            <w:r w:rsidRPr="00237265">
              <w:rPr>
                <w:rStyle w:val="Wyrnieniedelikatne"/>
                <w:sz w:val="20"/>
                <w:szCs w:val="20"/>
              </w:rPr>
              <w:t xml:space="preserve">, </w:t>
            </w:r>
            <w:r>
              <w:rPr>
                <w:rStyle w:val="Wyrnieniedelikatne"/>
                <w:sz w:val="20"/>
                <w:szCs w:val="20"/>
              </w:rPr>
              <w:t>0.7</w:t>
            </w:r>
            <w:r w:rsidRPr="00237265">
              <w:rPr>
                <w:rStyle w:val="Wyrnieniedelikatne"/>
                <w:sz w:val="20"/>
                <w:szCs w:val="20"/>
              </w:rPr>
              <w:t xml:space="preserve">, </w:t>
            </w:r>
            <w:r>
              <w:rPr>
                <w:rStyle w:val="Wyrnieniedelikatne"/>
                <w:sz w:val="20"/>
                <w:szCs w:val="20"/>
              </w:rPr>
              <w:t>0.7</w:t>
            </w:r>
            <w:r w:rsidRPr="00237265">
              <w:rPr>
                <w:rStyle w:val="Wyrnieniedelikatne"/>
                <w:sz w:val="20"/>
                <w:szCs w:val="20"/>
              </w:rPr>
              <w:t>)</w:t>
            </w:r>
          </w:p>
        </w:tc>
      </w:tr>
      <w:tr w:rsidR="00ED2DEC" w14:paraId="436E8248" w14:textId="77777777" w:rsidTr="00ED2DEC">
        <w:tc>
          <w:tcPr>
            <w:tcW w:w="3256" w:type="dxa"/>
            <w:vAlign w:val="center"/>
          </w:tcPr>
          <w:p w14:paraId="57D7404F" w14:textId="77777777" w:rsidR="00ED2DEC" w:rsidRPr="00237265" w:rsidRDefault="00ED2DEC" w:rsidP="00ED2DEC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POŁYSKLIWOŚCI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hinines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77CB0AE9" w14:textId="77777777" w:rsidR="00ED2DEC" w:rsidRPr="00237265" w:rsidRDefault="00ED2DEC" w:rsidP="00ED2DEC">
            <w:pPr>
              <w:jc w:val="center"/>
              <w:rPr>
                <w:rStyle w:val="Wyrnieniedelikatne"/>
                <w:sz w:val="20"/>
                <w:szCs w:val="20"/>
              </w:rPr>
            </w:pPr>
            <w:r>
              <w:rPr>
                <w:rStyle w:val="Wyrnieniedelikatne"/>
                <w:sz w:val="20"/>
                <w:szCs w:val="20"/>
              </w:rPr>
              <w:t>100</w:t>
            </w:r>
          </w:p>
        </w:tc>
      </w:tr>
    </w:tbl>
    <w:p w14:paraId="2CC96294" w14:textId="3912992E" w:rsidR="008B39AA" w:rsidRDefault="008B39AA" w:rsidP="00237265">
      <w:pPr>
        <w:jc w:val="both"/>
        <w:rPr>
          <w:sz w:val="22"/>
          <w:szCs w:val="22"/>
        </w:rPr>
      </w:pPr>
    </w:p>
    <w:p w14:paraId="1DC75B59" w14:textId="4EF5281F" w:rsidR="008B39AA" w:rsidRDefault="008B39AA" w:rsidP="00237265">
      <w:pPr>
        <w:jc w:val="both"/>
        <w:rPr>
          <w:sz w:val="22"/>
          <w:szCs w:val="22"/>
        </w:rPr>
      </w:pPr>
    </w:p>
    <w:p w14:paraId="03AF7B78" w14:textId="66186B35" w:rsidR="00CE0806" w:rsidRDefault="00CE0806" w:rsidP="00237265">
      <w:pPr>
        <w:jc w:val="both"/>
        <w:rPr>
          <w:sz w:val="22"/>
          <w:szCs w:val="22"/>
        </w:rPr>
      </w:pPr>
    </w:p>
    <w:p w14:paraId="762FDE02" w14:textId="7EA28635" w:rsidR="008B39AA" w:rsidRDefault="008B39AA" w:rsidP="00237265">
      <w:pPr>
        <w:jc w:val="both"/>
        <w:rPr>
          <w:sz w:val="22"/>
          <w:szCs w:val="22"/>
        </w:rPr>
      </w:pPr>
    </w:p>
    <w:p w14:paraId="6A342E09" w14:textId="5320CC95" w:rsidR="008B39AA" w:rsidRDefault="008B39AA" w:rsidP="00237265">
      <w:pPr>
        <w:jc w:val="both"/>
        <w:rPr>
          <w:sz w:val="22"/>
          <w:szCs w:val="22"/>
        </w:rPr>
      </w:pPr>
    </w:p>
    <w:p w14:paraId="4B6DE725" w14:textId="6608DFCE" w:rsidR="008B39AA" w:rsidRDefault="008B39AA" w:rsidP="00237265">
      <w:pPr>
        <w:jc w:val="both"/>
        <w:rPr>
          <w:sz w:val="22"/>
          <w:szCs w:val="22"/>
        </w:rPr>
      </w:pPr>
    </w:p>
    <w:p w14:paraId="64068FE4" w14:textId="103C3930" w:rsidR="008B39AA" w:rsidRDefault="008B39AA" w:rsidP="00237265">
      <w:pPr>
        <w:jc w:val="both"/>
        <w:rPr>
          <w:sz w:val="22"/>
          <w:szCs w:val="22"/>
        </w:rPr>
      </w:pPr>
    </w:p>
    <w:p w14:paraId="716A95CA" w14:textId="02A6256C" w:rsidR="00B11C28" w:rsidRDefault="00B11C28" w:rsidP="00237265">
      <w:pPr>
        <w:jc w:val="both"/>
        <w:rPr>
          <w:sz w:val="22"/>
          <w:szCs w:val="22"/>
        </w:rPr>
      </w:pPr>
      <w:r w:rsidRPr="008B39AA">
        <w:rPr>
          <w:sz w:val="22"/>
          <w:szCs w:val="22"/>
        </w:rPr>
        <w:drawing>
          <wp:anchor distT="0" distB="0" distL="114300" distR="114300" simplePos="0" relativeHeight="251791360" behindDoc="1" locked="0" layoutInCell="1" allowOverlap="1" wp14:anchorId="5371BC61" wp14:editId="19A40067">
            <wp:simplePos x="0" y="0"/>
            <wp:positionH relativeFrom="column">
              <wp:posOffset>-85725</wp:posOffset>
            </wp:positionH>
            <wp:positionV relativeFrom="paragraph">
              <wp:posOffset>163945</wp:posOffset>
            </wp:positionV>
            <wp:extent cx="2141855" cy="2873375"/>
            <wp:effectExtent l="19050" t="19050" r="10795" b="22225"/>
            <wp:wrapTight wrapText="bothSides">
              <wp:wrapPolygon edited="0">
                <wp:start x="768" y="-143"/>
                <wp:lineTo x="-192" y="-143"/>
                <wp:lineTo x="-192" y="21051"/>
                <wp:lineTo x="576" y="21624"/>
                <wp:lineTo x="20748" y="21624"/>
                <wp:lineTo x="21517" y="20621"/>
                <wp:lineTo x="21517" y="859"/>
                <wp:lineTo x="21325" y="430"/>
                <wp:lineTo x="20556" y="-143"/>
                <wp:lineTo x="768" y="-143"/>
              </wp:wrapPolygon>
            </wp:wrapTight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1855" cy="287337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ela-Siatka"/>
        <w:tblpPr w:leftFromText="141" w:rightFromText="141" w:vertAnchor="text" w:horzAnchor="page" w:tblpX="5386" w:tblpY="304"/>
        <w:tblW w:w="0" w:type="auto"/>
        <w:tblLook w:val="04A0" w:firstRow="1" w:lastRow="0" w:firstColumn="1" w:lastColumn="0" w:noHBand="0" w:noVBand="1"/>
      </w:tblPr>
      <w:tblGrid>
        <w:gridCol w:w="3256"/>
        <w:gridCol w:w="2268"/>
      </w:tblGrid>
      <w:tr w:rsidR="00B11C28" w14:paraId="4502A3D1" w14:textId="77777777" w:rsidTr="00B11C28">
        <w:tc>
          <w:tcPr>
            <w:tcW w:w="3256" w:type="dxa"/>
            <w:vAlign w:val="center"/>
          </w:tcPr>
          <w:p w14:paraId="35E8D402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ZYCJ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401A1E21" w14:textId="77777777" w:rsidR="00B11C28" w:rsidRPr="004109C7" w:rsidRDefault="00B11C28" w:rsidP="00B11C28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10, -20, 30)</w:t>
            </w:r>
          </w:p>
        </w:tc>
      </w:tr>
      <w:tr w:rsidR="00B11C28" w14:paraId="6325BED2" w14:textId="77777777" w:rsidTr="00B11C28">
        <w:tc>
          <w:tcPr>
            <w:tcW w:w="3256" w:type="dxa"/>
            <w:vAlign w:val="center"/>
          </w:tcPr>
          <w:p w14:paraId="11535BE0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OTOCZENIA ŹRÓDŁ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ambien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45F856C6" w14:textId="77777777" w:rsidR="00B11C28" w:rsidRPr="004109C7" w:rsidRDefault="00B11C28" w:rsidP="00B11C28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0.9, 0.9, 0.9)</w:t>
            </w:r>
          </w:p>
        </w:tc>
      </w:tr>
      <w:tr w:rsidR="00B11C28" w14:paraId="048E4912" w14:textId="77777777" w:rsidTr="00B11C28">
        <w:tc>
          <w:tcPr>
            <w:tcW w:w="3256" w:type="dxa"/>
            <w:vAlign w:val="center"/>
          </w:tcPr>
          <w:p w14:paraId="3A1676C6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ROZPROSZEN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0AD766C5" w14:textId="77777777" w:rsidR="00B11C28" w:rsidRPr="004109C7" w:rsidRDefault="00B11C28" w:rsidP="00B11C28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4109C7">
              <w:rPr>
                <w:rStyle w:val="Wyrnieniedelikatne"/>
                <w:sz w:val="20"/>
                <w:szCs w:val="20"/>
              </w:rPr>
              <w:t>(0.5, 0.5, 0.5)</w:t>
            </w:r>
          </w:p>
        </w:tc>
      </w:tr>
      <w:tr w:rsidR="00B11C28" w14:paraId="7F92AC49" w14:textId="77777777" w:rsidTr="00B11C28">
        <w:tc>
          <w:tcPr>
            <w:tcW w:w="3256" w:type="dxa"/>
            <w:vAlign w:val="center"/>
          </w:tcPr>
          <w:p w14:paraId="6195DF2D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ODBIC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4D9F9E8F" w14:textId="77777777" w:rsidR="00B11C28" w:rsidRPr="004109C7" w:rsidRDefault="00B11C28" w:rsidP="00B11C28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4109C7">
              <w:rPr>
                <w:rStyle w:val="Wyrnieniedelikatne"/>
                <w:sz w:val="20"/>
                <w:szCs w:val="20"/>
              </w:rPr>
              <w:t>(2.0, 2.0, 2.0)</w:t>
            </w:r>
          </w:p>
        </w:tc>
      </w:tr>
      <w:tr w:rsidR="00B11C28" w14:paraId="5F5DEC3B" w14:textId="77777777" w:rsidTr="00B11C28">
        <w:tc>
          <w:tcPr>
            <w:tcW w:w="3256" w:type="dxa"/>
            <w:vAlign w:val="center"/>
          </w:tcPr>
          <w:p w14:paraId="38E872A4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ROZPROSZEN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4882DCD0" w14:textId="77777777" w:rsidR="00B11C28" w:rsidRPr="004109C7" w:rsidRDefault="00B11C28" w:rsidP="00B11C28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4109C7">
              <w:rPr>
                <w:rStyle w:val="Wyrnieniedelikatne"/>
                <w:sz w:val="20"/>
                <w:szCs w:val="20"/>
              </w:rPr>
              <w:t>(1.0, 1.0, 1.0)</w:t>
            </w:r>
          </w:p>
        </w:tc>
      </w:tr>
      <w:tr w:rsidR="00B11C28" w14:paraId="7FEECC9E" w14:textId="77777777" w:rsidTr="00B11C28">
        <w:tc>
          <w:tcPr>
            <w:tcW w:w="3256" w:type="dxa"/>
            <w:vAlign w:val="center"/>
          </w:tcPr>
          <w:p w14:paraId="313C7704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ODBIC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77AE9749" w14:textId="77777777" w:rsidR="00B11C28" w:rsidRPr="004109C7" w:rsidRDefault="00B11C28" w:rsidP="00B11C28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2.0, 2.0, 2.0)</w:t>
            </w:r>
          </w:p>
        </w:tc>
      </w:tr>
      <w:tr w:rsidR="00B11C28" w14:paraId="1057CA69" w14:textId="77777777" w:rsidTr="00B11C28">
        <w:tc>
          <w:tcPr>
            <w:tcW w:w="3256" w:type="dxa"/>
            <w:vAlign w:val="center"/>
          </w:tcPr>
          <w:p w14:paraId="072CC868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POŁYSKLIWOŚCI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hinines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5C10ECC3" w14:textId="77777777" w:rsidR="00B11C28" w:rsidRPr="004109C7" w:rsidRDefault="00B11C28" w:rsidP="00B11C28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200</w:t>
            </w:r>
          </w:p>
        </w:tc>
      </w:tr>
    </w:tbl>
    <w:p w14:paraId="4C9E67B0" w14:textId="432FF494" w:rsidR="00B11C28" w:rsidRDefault="00B11C28" w:rsidP="00237265">
      <w:pPr>
        <w:jc w:val="both"/>
        <w:rPr>
          <w:sz w:val="22"/>
          <w:szCs w:val="22"/>
        </w:rPr>
      </w:pPr>
    </w:p>
    <w:p w14:paraId="40414155" w14:textId="3FEA5910" w:rsidR="00B11C28" w:rsidRDefault="00B11C28" w:rsidP="00237265">
      <w:pPr>
        <w:jc w:val="both"/>
        <w:rPr>
          <w:sz w:val="22"/>
          <w:szCs w:val="22"/>
        </w:rPr>
      </w:pPr>
    </w:p>
    <w:p w14:paraId="06C85972" w14:textId="77777777" w:rsidR="00B11C28" w:rsidRDefault="00B11C28" w:rsidP="00237265">
      <w:pPr>
        <w:jc w:val="both"/>
        <w:rPr>
          <w:sz w:val="22"/>
          <w:szCs w:val="22"/>
        </w:rPr>
      </w:pPr>
    </w:p>
    <w:p w14:paraId="03ED2E6D" w14:textId="77777777" w:rsidR="00B11C28" w:rsidRDefault="00B11C28" w:rsidP="00237265">
      <w:pPr>
        <w:jc w:val="both"/>
        <w:rPr>
          <w:sz w:val="22"/>
          <w:szCs w:val="22"/>
        </w:rPr>
      </w:pPr>
    </w:p>
    <w:p w14:paraId="486E5310" w14:textId="77777777" w:rsidR="00B11C28" w:rsidRDefault="00B11C28" w:rsidP="00237265">
      <w:pPr>
        <w:jc w:val="both"/>
        <w:rPr>
          <w:sz w:val="22"/>
          <w:szCs w:val="22"/>
        </w:rPr>
      </w:pPr>
    </w:p>
    <w:p w14:paraId="71BF0889" w14:textId="77777777" w:rsidR="00B11C28" w:rsidRDefault="00B11C28" w:rsidP="00237265">
      <w:pPr>
        <w:jc w:val="both"/>
        <w:rPr>
          <w:sz w:val="22"/>
          <w:szCs w:val="22"/>
        </w:rPr>
      </w:pPr>
    </w:p>
    <w:p w14:paraId="3F3E616A" w14:textId="77777777" w:rsidR="00B11C28" w:rsidRDefault="00B11C28" w:rsidP="00237265">
      <w:pPr>
        <w:jc w:val="both"/>
        <w:rPr>
          <w:sz w:val="22"/>
          <w:szCs w:val="22"/>
        </w:rPr>
      </w:pPr>
    </w:p>
    <w:p w14:paraId="4E263033" w14:textId="77777777" w:rsidR="00B11C28" w:rsidRDefault="00B11C28" w:rsidP="00237265">
      <w:pPr>
        <w:jc w:val="both"/>
        <w:rPr>
          <w:sz w:val="22"/>
          <w:szCs w:val="22"/>
        </w:rPr>
      </w:pPr>
    </w:p>
    <w:tbl>
      <w:tblPr>
        <w:tblStyle w:val="Tabela-Siatka"/>
        <w:tblpPr w:leftFromText="141" w:rightFromText="141" w:vertAnchor="text" w:horzAnchor="page" w:tblpX="5368" w:tblpY="1015"/>
        <w:tblW w:w="0" w:type="auto"/>
        <w:tblLook w:val="04A0" w:firstRow="1" w:lastRow="0" w:firstColumn="1" w:lastColumn="0" w:noHBand="0" w:noVBand="1"/>
      </w:tblPr>
      <w:tblGrid>
        <w:gridCol w:w="3256"/>
        <w:gridCol w:w="2268"/>
      </w:tblGrid>
      <w:tr w:rsidR="00B11C28" w14:paraId="3FDFE089" w14:textId="77777777" w:rsidTr="00B11C28">
        <w:tc>
          <w:tcPr>
            <w:tcW w:w="3256" w:type="dxa"/>
            <w:vAlign w:val="center"/>
          </w:tcPr>
          <w:p w14:paraId="51876251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ZYCJ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po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51D3A7F9" w14:textId="0BB17D4E" w:rsidR="00B11C28" w:rsidRPr="004109C7" w:rsidRDefault="00B11C28" w:rsidP="00B11C28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</w:t>
            </w:r>
            <w:r>
              <w:rPr>
                <w:rStyle w:val="Wyrnieniedelikatne"/>
                <w:b/>
                <w:bCs/>
                <w:sz w:val="20"/>
                <w:szCs w:val="20"/>
              </w:rPr>
              <w:t>-20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 xml:space="preserve">, </w:t>
            </w:r>
            <w:r>
              <w:rPr>
                <w:rStyle w:val="Wyrnieniedelikatne"/>
                <w:b/>
                <w:bCs/>
                <w:sz w:val="20"/>
                <w:szCs w:val="20"/>
              </w:rPr>
              <w:t>1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 xml:space="preserve">0, </w:t>
            </w:r>
            <w:r>
              <w:rPr>
                <w:rStyle w:val="Wyrnieniedelikatne"/>
                <w:b/>
                <w:bCs/>
                <w:sz w:val="20"/>
                <w:szCs w:val="20"/>
              </w:rPr>
              <w:t>1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0)</w:t>
            </w:r>
          </w:p>
        </w:tc>
      </w:tr>
      <w:tr w:rsidR="00B11C28" w14:paraId="408AC480" w14:textId="77777777" w:rsidTr="00B11C28">
        <w:tc>
          <w:tcPr>
            <w:tcW w:w="3256" w:type="dxa"/>
            <w:vAlign w:val="center"/>
          </w:tcPr>
          <w:p w14:paraId="0AB5C2E3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OTOCZENIA ŹRÓDŁA ŚWIATŁ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ambient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7A022D24" w14:textId="4FBB993F" w:rsidR="00B11C28" w:rsidRPr="004109C7" w:rsidRDefault="00B11C28" w:rsidP="00B11C28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(0.</w:t>
            </w:r>
            <w:r>
              <w:rPr>
                <w:rStyle w:val="Wyrnieniedelikatne"/>
                <w:b/>
                <w:bCs/>
                <w:sz w:val="20"/>
                <w:szCs w:val="20"/>
              </w:rPr>
              <w:t>3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, 0.</w:t>
            </w:r>
            <w:r>
              <w:rPr>
                <w:rStyle w:val="Wyrnieniedelikatne"/>
                <w:b/>
                <w:bCs/>
                <w:sz w:val="20"/>
                <w:szCs w:val="20"/>
              </w:rPr>
              <w:t>3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, 0</w:t>
            </w:r>
            <w:r>
              <w:rPr>
                <w:rStyle w:val="Wyrnieniedelikatne"/>
                <w:b/>
                <w:bCs/>
                <w:sz w:val="20"/>
                <w:szCs w:val="20"/>
              </w:rPr>
              <w:t>.3</w:t>
            </w:r>
            <w:r w:rsidRPr="004109C7">
              <w:rPr>
                <w:rStyle w:val="Wyrnieniedelikatne"/>
                <w:b/>
                <w:bCs/>
                <w:sz w:val="20"/>
                <w:szCs w:val="20"/>
              </w:rPr>
              <w:t>)</w:t>
            </w:r>
          </w:p>
        </w:tc>
      </w:tr>
      <w:tr w:rsidR="00B11C28" w14:paraId="212E079F" w14:textId="77777777" w:rsidTr="00B11C28">
        <w:tc>
          <w:tcPr>
            <w:tcW w:w="3256" w:type="dxa"/>
            <w:vAlign w:val="center"/>
          </w:tcPr>
          <w:p w14:paraId="26A1373F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ROZPROSZEN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11D13013" w14:textId="2D2548B9" w:rsidR="00B11C28" w:rsidRPr="004109C7" w:rsidRDefault="00B11C28" w:rsidP="00B11C28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4109C7">
              <w:rPr>
                <w:rStyle w:val="Wyrnieniedelikatne"/>
                <w:sz w:val="20"/>
                <w:szCs w:val="20"/>
              </w:rPr>
              <w:t>(0.</w:t>
            </w:r>
            <w:r>
              <w:rPr>
                <w:rStyle w:val="Wyrnieniedelikatne"/>
                <w:sz w:val="20"/>
                <w:szCs w:val="20"/>
              </w:rPr>
              <w:t>5</w:t>
            </w:r>
            <w:r w:rsidRPr="004109C7">
              <w:rPr>
                <w:rStyle w:val="Wyrnieniedelikatne"/>
                <w:sz w:val="20"/>
                <w:szCs w:val="20"/>
              </w:rPr>
              <w:t>, 0.</w:t>
            </w:r>
            <w:r>
              <w:rPr>
                <w:rStyle w:val="Wyrnieniedelikatne"/>
                <w:sz w:val="20"/>
                <w:szCs w:val="20"/>
              </w:rPr>
              <w:t>5</w:t>
            </w:r>
            <w:r w:rsidRPr="004109C7">
              <w:rPr>
                <w:rStyle w:val="Wyrnieniedelikatne"/>
                <w:sz w:val="20"/>
                <w:szCs w:val="20"/>
              </w:rPr>
              <w:t>, 0.5)</w:t>
            </w:r>
          </w:p>
        </w:tc>
      </w:tr>
      <w:tr w:rsidR="00B11C28" w14:paraId="67E8EFFC" w14:textId="77777777" w:rsidTr="00B11C28">
        <w:tc>
          <w:tcPr>
            <w:tcW w:w="3256" w:type="dxa"/>
            <w:vAlign w:val="center"/>
          </w:tcPr>
          <w:p w14:paraId="7DE71382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INTENSYWNOŚĆ ŚWIATŁA DLA ODBICIA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ligh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24E45DA3" w14:textId="0EE6F011" w:rsidR="00B11C28" w:rsidRPr="00B11C28" w:rsidRDefault="00B11C28" w:rsidP="00B11C28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 w:rsidRPr="00B11C28">
              <w:rPr>
                <w:rStyle w:val="Wyrnieniedelikatne"/>
                <w:b/>
                <w:bCs/>
                <w:sz w:val="20"/>
                <w:szCs w:val="20"/>
              </w:rPr>
              <w:t>(</w:t>
            </w:r>
            <w:r w:rsidRPr="00B11C28">
              <w:rPr>
                <w:rStyle w:val="Wyrnieniedelikatne"/>
                <w:b/>
                <w:bCs/>
                <w:sz w:val="20"/>
                <w:szCs w:val="20"/>
              </w:rPr>
              <w:t>4</w:t>
            </w:r>
            <w:r w:rsidRPr="00B11C28">
              <w:rPr>
                <w:rStyle w:val="Wyrnieniedelikatne"/>
                <w:b/>
                <w:bCs/>
                <w:sz w:val="20"/>
                <w:szCs w:val="20"/>
              </w:rPr>
              <w:t xml:space="preserve">.0, </w:t>
            </w:r>
            <w:r w:rsidRPr="00B11C28">
              <w:rPr>
                <w:rStyle w:val="Wyrnieniedelikatne"/>
                <w:b/>
                <w:bCs/>
                <w:sz w:val="20"/>
                <w:szCs w:val="20"/>
              </w:rPr>
              <w:t>4</w:t>
            </w:r>
            <w:r w:rsidRPr="00B11C28">
              <w:rPr>
                <w:rStyle w:val="Wyrnieniedelikatne"/>
                <w:b/>
                <w:bCs/>
                <w:sz w:val="20"/>
                <w:szCs w:val="20"/>
              </w:rPr>
              <w:t xml:space="preserve">.0, </w:t>
            </w:r>
            <w:r w:rsidRPr="00B11C28">
              <w:rPr>
                <w:rStyle w:val="Wyrnieniedelikatne"/>
                <w:b/>
                <w:bCs/>
                <w:sz w:val="20"/>
                <w:szCs w:val="20"/>
              </w:rPr>
              <w:t>4</w:t>
            </w:r>
            <w:r w:rsidRPr="00B11C28">
              <w:rPr>
                <w:rStyle w:val="Wyrnieniedelikatne"/>
                <w:b/>
                <w:bCs/>
                <w:sz w:val="20"/>
                <w:szCs w:val="20"/>
              </w:rPr>
              <w:t>.0)</w:t>
            </w:r>
          </w:p>
        </w:tc>
      </w:tr>
      <w:tr w:rsidR="00B11C28" w14:paraId="5239652A" w14:textId="77777777" w:rsidTr="00B11C28">
        <w:tc>
          <w:tcPr>
            <w:tcW w:w="3256" w:type="dxa"/>
            <w:vAlign w:val="center"/>
          </w:tcPr>
          <w:p w14:paraId="6E4B721B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ROZPROSZEN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diffuse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5F6574A9" w14:textId="77777777" w:rsidR="00B11C28" w:rsidRPr="00B11C28" w:rsidRDefault="00B11C28" w:rsidP="00B11C28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B11C28">
              <w:rPr>
                <w:rStyle w:val="Wyrnieniedelikatne"/>
                <w:sz w:val="20"/>
                <w:szCs w:val="20"/>
              </w:rPr>
              <w:t>(1.0, 1.0, 1.0)</w:t>
            </w:r>
          </w:p>
        </w:tc>
      </w:tr>
      <w:tr w:rsidR="00B11C28" w14:paraId="6A8207C8" w14:textId="77777777" w:rsidTr="00B11C28">
        <w:tc>
          <w:tcPr>
            <w:tcW w:w="3256" w:type="dxa"/>
            <w:vAlign w:val="center"/>
          </w:tcPr>
          <w:p w14:paraId="7EEADA11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ODBICIA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pecular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12BCA7E7" w14:textId="77777777" w:rsidR="00B11C28" w:rsidRPr="00B11C28" w:rsidRDefault="00B11C28" w:rsidP="00B11C28">
            <w:pPr>
              <w:jc w:val="center"/>
              <w:rPr>
                <w:rStyle w:val="Wyrnieniedelikatne"/>
                <w:sz w:val="20"/>
                <w:szCs w:val="20"/>
              </w:rPr>
            </w:pPr>
            <w:r w:rsidRPr="00B11C28">
              <w:rPr>
                <w:rStyle w:val="Wyrnieniedelikatne"/>
                <w:sz w:val="20"/>
                <w:szCs w:val="20"/>
              </w:rPr>
              <w:t>(2.0, 2.0, 2.0)</w:t>
            </w:r>
          </w:p>
        </w:tc>
      </w:tr>
      <w:tr w:rsidR="00B11C28" w14:paraId="3074B065" w14:textId="77777777" w:rsidTr="00B11C28">
        <w:tc>
          <w:tcPr>
            <w:tcW w:w="3256" w:type="dxa"/>
            <w:vAlign w:val="center"/>
          </w:tcPr>
          <w:p w14:paraId="19716CB5" w14:textId="77777777" w:rsidR="00B11C28" w:rsidRPr="00237265" w:rsidRDefault="00B11C28" w:rsidP="00B11C28">
            <w:pPr>
              <w:jc w:val="center"/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</w:pPr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WSPÓŁCZYNNIK POŁYSKLIWOŚCI OBIEKTU (</w:t>
            </w:r>
            <w:proofErr w:type="spellStart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object_shininess</w:t>
            </w:r>
            <w:proofErr w:type="spellEnd"/>
            <w:r w:rsidRPr="00237265">
              <w:rPr>
                <w:rStyle w:val="Wyrnieniedelikatne"/>
                <w:b/>
                <w:bCs/>
                <w:i w:val="0"/>
                <w:iCs w:val="0"/>
                <w:sz w:val="18"/>
                <w:szCs w:val="18"/>
              </w:rPr>
              <w:t>)</w:t>
            </w:r>
          </w:p>
        </w:tc>
        <w:tc>
          <w:tcPr>
            <w:tcW w:w="2268" w:type="dxa"/>
            <w:vAlign w:val="center"/>
          </w:tcPr>
          <w:p w14:paraId="2F64288F" w14:textId="01C65E01" w:rsidR="00B11C28" w:rsidRPr="004109C7" w:rsidRDefault="00B11C28" w:rsidP="00B11C28">
            <w:pPr>
              <w:jc w:val="center"/>
              <w:rPr>
                <w:rStyle w:val="Wyrnieniedelikatne"/>
                <w:b/>
                <w:bCs/>
                <w:sz w:val="20"/>
                <w:szCs w:val="20"/>
              </w:rPr>
            </w:pPr>
            <w:r>
              <w:rPr>
                <w:rStyle w:val="Wyrnieniedelikatne"/>
                <w:b/>
                <w:bCs/>
                <w:sz w:val="20"/>
                <w:szCs w:val="20"/>
              </w:rPr>
              <w:t>52</w:t>
            </w:r>
          </w:p>
        </w:tc>
      </w:tr>
    </w:tbl>
    <w:p w14:paraId="5BB4A669" w14:textId="55714EF2" w:rsidR="00B11C28" w:rsidRDefault="00B11C28" w:rsidP="00237265">
      <w:pPr>
        <w:jc w:val="both"/>
        <w:rPr>
          <w:sz w:val="22"/>
          <w:szCs w:val="22"/>
        </w:rPr>
      </w:pPr>
      <w:r w:rsidRPr="004109C7">
        <w:rPr>
          <w:sz w:val="22"/>
          <w:szCs w:val="22"/>
        </w:rPr>
        <w:drawing>
          <wp:anchor distT="0" distB="0" distL="114300" distR="114300" simplePos="0" relativeHeight="251792384" behindDoc="1" locked="0" layoutInCell="1" allowOverlap="1" wp14:anchorId="4322706D" wp14:editId="6ED75D45">
            <wp:simplePos x="0" y="0"/>
            <wp:positionH relativeFrom="column">
              <wp:posOffset>-86096</wp:posOffset>
            </wp:positionH>
            <wp:positionV relativeFrom="paragraph">
              <wp:posOffset>266882</wp:posOffset>
            </wp:positionV>
            <wp:extent cx="2141855" cy="2824480"/>
            <wp:effectExtent l="19050" t="19050" r="10795" b="13970"/>
            <wp:wrapTight wrapText="bothSides">
              <wp:wrapPolygon edited="0">
                <wp:start x="768" y="-146"/>
                <wp:lineTo x="-192" y="-146"/>
                <wp:lineTo x="-192" y="20833"/>
                <wp:lineTo x="384" y="21561"/>
                <wp:lineTo x="576" y="21561"/>
                <wp:lineTo x="20748" y="21561"/>
                <wp:lineTo x="21517" y="20978"/>
                <wp:lineTo x="21517" y="874"/>
                <wp:lineTo x="21325" y="437"/>
                <wp:lineTo x="20556" y="-146"/>
                <wp:lineTo x="768" y="-146"/>
              </wp:wrapPolygon>
            </wp:wrapTight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1855" cy="282448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05767E" w14:textId="3AAE8D58" w:rsidR="004109C7" w:rsidRPr="00D5323D" w:rsidRDefault="004109C7" w:rsidP="00237265">
      <w:pPr>
        <w:jc w:val="both"/>
        <w:rPr>
          <w:sz w:val="22"/>
          <w:szCs w:val="22"/>
        </w:rPr>
      </w:pPr>
    </w:p>
    <w:sectPr w:rsidR="004109C7" w:rsidRPr="00D5323D" w:rsidSect="00322A3D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79EC98" w14:textId="77777777" w:rsidR="004D37CC" w:rsidRDefault="004D37CC" w:rsidP="00690568">
      <w:pPr>
        <w:spacing w:after="0" w:line="240" w:lineRule="auto"/>
      </w:pPr>
      <w:r>
        <w:separator/>
      </w:r>
    </w:p>
  </w:endnote>
  <w:endnote w:type="continuationSeparator" w:id="0">
    <w:p w14:paraId="44398406" w14:textId="77777777" w:rsidR="004D37CC" w:rsidRDefault="004D37CC" w:rsidP="006905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72106618"/>
      <w:docPartObj>
        <w:docPartGallery w:val="Page Numbers (Bottom of Page)"/>
        <w:docPartUnique/>
      </w:docPartObj>
    </w:sdtPr>
    <w:sdtEndPr/>
    <w:sdtContent>
      <w:p w14:paraId="4C6CBD9E" w14:textId="2F3A46BD" w:rsidR="0065068B" w:rsidRDefault="0065068B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BA1AFC5" w14:textId="77777777" w:rsidR="0065068B" w:rsidRDefault="0065068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B483DD" w14:textId="77777777" w:rsidR="004D37CC" w:rsidRDefault="004D37CC" w:rsidP="00690568">
      <w:pPr>
        <w:spacing w:after="0" w:line="240" w:lineRule="auto"/>
      </w:pPr>
      <w:r>
        <w:separator/>
      </w:r>
    </w:p>
  </w:footnote>
  <w:footnote w:type="continuationSeparator" w:id="0">
    <w:p w14:paraId="74A80B95" w14:textId="77777777" w:rsidR="004D37CC" w:rsidRDefault="004D37CC" w:rsidP="006905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D1D1EF" w14:textId="515F8231" w:rsidR="0065068B" w:rsidRDefault="0065068B">
    <w:pPr>
      <w:pStyle w:val="Nagwek"/>
    </w:pPr>
    <w:r>
      <w:t>WMM</w:t>
    </w:r>
    <w:r>
      <w:ptab w:relativeTo="margin" w:alignment="center" w:leader="none"/>
    </w:r>
    <w:r>
      <w:t xml:space="preserve">Laboratorium </w:t>
    </w:r>
    <w:r w:rsidR="00F6765B">
      <w:t>8</w:t>
    </w:r>
    <w:r>
      <w:ptab w:relativeTo="margin" w:alignment="right" w:leader="none"/>
    </w:r>
    <w:r>
      <w:t>Łukasz Staniszewsk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820C8"/>
    <w:multiLevelType w:val="hybridMultilevel"/>
    <w:tmpl w:val="AA12005E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86194B"/>
    <w:multiLevelType w:val="hybridMultilevel"/>
    <w:tmpl w:val="FB28DFE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30C09"/>
    <w:multiLevelType w:val="hybridMultilevel"/>
    <w:tmpl w:val="4F54D4F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003E4"/>
    <w:multiLevelType w:val="hybridMultilevel"/>
    <w:tmpl w:val="AF584A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33D0F"/>
    <w:multiLevelType w:val="hybridMultilevel"/>
    <w:tmpl w:val="E47CEF7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CA326E"/>
    <w:multiLevelType w:val="hybridMultilevel"/>
    <w:tmpl w:val="C56683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04A87"/>
    <w:multiLevelType w:val="hybridMultilevel"/>
    <w:tmpl w:val="B1ACB9A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0336B9"/>
    <w:multiLevelType w:val="hybridMultilevel"/>
    <w:tmpl w:val="4AAC12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FF7A97"/>
    <w:multiLevelType w:val="hybridMultilevel"/>
    <w:tmpl w:val="A4B407F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4F1404"/>
    <w:multiLevelType w:val="hybridMultilevel"/>
    <w:tmpl w:val="26AAB5C2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3D7D5C"/>
    <w:multiLevelType w:val="hybridMultilevel"/>
    <w:tmpl w:val="434E5E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5326BD"/>
    <w:multiLevelType w:val="hybridMultilevel"/>
    <w:tmpl w:val="A9FCCE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65005D"/>
    <w:multiLevelType w:val="hybridMultilevel"/>
    <w:tmpl w:val="50FA01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3C06E0"/>
    <w:multiLevelType w:val="multilevel"/>
    <w:tmpl w:val="AAAC101C"/>
    <w:lvl w:ilvl="0">
      <w:start w:val="1"/>
      <w:numFmt w:val="upperRoman"/>
      <w:lvlText w:val="%1."/>
      <w:lvlJc w:val="left"/>
      <w:pPr>
        <w:ind w:left="1440" w:hanging="108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7A02667B"/>
    <w:multiLevelType w:val="hybridMultilevel"/>
    <w:tmpl w:val="B068FD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7935FE"/>
    <w:multiLevelType w:val="hybridMultilevel"/>
    <w:tmpl w:val="901CEBF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E00164F"/>
    <w:multiLevelType w:val="hybridMultilevel"/>
    <w:tmpl w:val="6B32C39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10"/>
  </w:num>
  <w:num w:numId="6">
    <w:abstractNumId w:val="4"/>
  </w:num>
  <w:num w:numId="7">
    <w:abstractNumId w:val="6"/>
  </w:num>
  <w:num w:numId="8">
    <w:abstractNumId w:val="15"/>
  </w:num>
  <w:num w:numId="9">
    <w:abstractNumId w:val="3"/>
  </w:num>
  <w:num w:numId="10">
    <w:abstractNumId w:val="11"/>
  </w:num>
  <w:num w:numId="11">
    <w:abstractNumId w:val="8"/>
  </w:num>
  <w:num w:numId="12">
    <w:abstractNumId w:val="2"/>
  </w:num>
  <w:num w:numId="13">
    <w:abstractNumId w:val="14"/>
  </w:num>
  <w:num w:numId="14">
    <w:abstractNumId w:val="7"/>
  </w:num>
  <w:num w:numId="15">
    <w:abstractNumId w:val="1"/>
  </w:num>
  <w:num w:numId="16">
    <w:abstractNumId w:val="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yNDA2NjU1MrQwNjJX0lEKTi0uzszPAymwqAUAHd7QJSwAAAA="/>
  </w:docVars>
  <w:rsids>
    <w:rsidRoot w:val="00690568"/>
    <w:rsid w:val="00067A33"/>
    <w:rsid w:val="000722DE"/>
    <w:rsid w:val="00076445"/>
    <w:rsid w:val="000A407D"/>
    <w:rsid w:val="000B0C13"/>
    <w:rsid w:val="000C6A26"/>
    <w:rsid w:val="000D599D"/>
    <w:rsid w:val="000D5A9B"/>
    <w:rsid w:val="000D5D6D"/>
    <w:rsid w:val="000F4F0A"/>
    <w:rsid w:val="001008C9"/>
    <w:rsid w:val="00120EE3"/>
    <w:rsid w:val="00131A06"/>
    <w:rsid w:val="00145925"/>
    <w:rsid w:val="001B3DFA"/>
    <w:rsid w:val="001C635F"/>
    <w:rsid w:val="001D5D7C"/>
    <w:rsid w:val="001E5226"/>
    <w:rsid w:val="0020223F"/>
    <w:rsid w:val="00235886"/>
    <w:rsid w:val="00237265"/>
    <w:rsid w:val="002802F0"/>
    <w:rsid w:val="002824CA"/>
    <w:rsid w:val="002D18F1"/>
    <w:rsid w:val="0030705D"/>
    <w:rsid w:val="00322A3D"/>
    <w:rsid w:val="003357B6"/>
    <w:rsid w:val="00343E12"/>
    <w:rsid w:val="00346658"/>
    <w:rsid w:val="00347123"/>
    <w:rsid w:val="00353A14"/>
    <w:rsid w:val="00371497"/>
    <w:rsid w:val="00392ED3"/>
    <w:rsid w:val="003A2442"/>
    <w:rsid w:val="003C319D"/>
    <w:rsid w:val="003F5CDA"/>
    <w:rsid w:val="004109C7"/>
    <w:rsid w:val="00426E93"/>
    <w:rsid w:val="00445F62"/>
    <w:rsid w:val="00446913"/>
    <w:rsid w:val="004529D4"/>
    <w:rsid w:val="004529F3"/>
    <w:rsid w:val="0046633A"/>
    <w:rsid w:val="00471BC6"/>
    <w:rsid w:val="004B0FA4"/>
    <w:rsid w:val="004B18A0"/>
    <w:rsid w:val="004D37CC"/>
    <w:rsid w:val="0052195A"/>
    <w:rsid w:val="00521AA0"/>
    <w:rsid w:val="00564FA5"/>
    <w:rsid w:val="0058139E"/>
    <w:rsid w:val="005B2A75"/>
    <w:rsid w:val="005C4098"/>
    <w:rsid w:val="005C7DAF"/>
    <w:rsid w:val="005F178C"/>
    <w:rsid w:val="0061583E"/>
    <w:rsid w:val="0065068B"/>
    <w:rsid w:val="00667650"/>
    <w:rsid w:val="0067054D"/>
    <w:rsid w:val="00670551"/>
    <w:rsid w:val="00690568"/>
    <w:rsid w:val="006D42C2"/>
    <w:rsid w:val="006E4F3C"/>
    <w:rsid w:val="006E56C5"/>
    <w:rsid w:val="006E6A6E"/>
    <w:rsid w:val="006F055B"/>
    <w:rsid w:val="0070217B"/>
    <w:rsid w:val="00723593"/>
    <w:rsid w:val="00757A66"/>
    <w:rsid w:val="00787346"/>
    <w:rsid w:val="007876A1"/>
    <w:rsid w:val="00796E3F"/>
    <w:rsid w:val="007B33E0"/>
    <w:rsid w:val="007E618B"/>
    <w:rsid w:val="00806160"/>
    <w:rsid w:val="00842C0B"/>
    <w:rsid w:val="008B39AA"/>
    <w:rsid w:val="008D11D1"/>
    <w:rsid w:val="009279EA"/>
    <w:rsid w:val="009345A3"/>
    <w:rsid w:val="0095056E"/>
    <w:rsid w:val="009604D5"/>
    <w:rsid w:val="009773C0"/>
    <w:rsid w:val="009970D5"/>
    <w:rsid w:val="009A6679"/>
    <w:rsid w:val="009B4447"/>
    <w:rsid w:val="009C465E"/>
    <w:rsid w:val="009E56E3"/>
    <w:rsid w:val="00A12485"/>
    <w:rsid w:val="00A470D1"/>
    <w:rsid w:val="00A60C0D"/>
    <w:rsid w:val="00A63BA4"/>
    <w:rsid w:val="00A7305F"/>
    <w:rsid w:val="00AD17B2"/>
    <w:rsid w:val="00AF5A7E"/>
    <w:rsid w:val="00B11C28"/>
    <w:rsid w:val="00B16385"/>
    <w:rsid w:val="00B23F54"/>
    <w:rsid w:val="00B84428"/>
    <w:rsid w:val="00B84EB0"/>
    <w:rsid w:val="00BF24CC"/>
    <w:rsid w:val="00BF5F56"/>
    <w:rsid w:val="00C0213B"/>
    <w:rsid w:val="00C34841"/>
    <w:rsid w:val="00C35DA8"/>
    <w:rsid w:val="00C53612"/>
    <w:rsid w:val="00C6617B"/>
    <w:rsid w:val="00C77689"/>
    <w:rsid w:val="00CA3F4E"/>
    <w:rsid w:val="00CA4EAE"/>
    <w:rsid w:val="00CB04C7"/>
    <w:rsid w:val="00CE0806"/>
    <w:rsid w:val="00D06407"/>
    <w:rsid w:val="00D27AF2"/>
    <w:rsid w:val="00D50DCD"/>
    <w:rsid w:val="00D5323D"/>
    <w:rsid w:val="00D93974"/>
    <w:rsid w:val="00DA3006"/>
    <w:rsid w:val="00DD4899"/>
    <w:rsid w:val="00DE6316"/>
    <w:rsid w:val="00E13095"/>
    <w:rsid w:val="00E52B8E"/>
    <w:rsid w:val="00E553BA"/>
    <w:rsid w:val="00E67553"/>
    <w:rsid w:val="00E73482"/>
    <w:rsid w:val="00E7703A"/>
    <w:rsid w:val="00E956EC"/>
    <w:rsid w:val="00ED2314"/>
    <w:rsid w:val="00ED2DEC"/>
    <w:rsid w:val="00EE39C1"/>
    <w:rsid w:val="00EF672B"/>
    <w:rsid w:val="00F11D57"/>
    <w:rsid w:val="00F30DC4"/>
    <w:rsid w:val="00F53E55"/>
    <w:rsid w:val="00F66965"/>
    <w:rsid w:val="00F6765B"/>
    <w:rsid w:val="00F91643"/>
    <w:rsid w:val="00FA3CB1"/>
    <w:rsid w:val="00FA6FF4"/>
    <w:rsid w:val="00FC0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5F9235"/>
  <w15:chartTrackingRefBased/>
  <w15:docId w15:val="{3A74A978-AB4B-435A-B8EB-384714773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pl-PL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90568"/>
  </w:style>
  <w:style w:type="paragraph" w:styleId="Nagwek1">
    <w:name w:val="heading 1"/>
    <w:basedOn w:val="Normalny"/>
    <w:next w:val="Normalny"/>
    <w:link w:val="Nagwek1Znak"/>
    <w:uiPriority w:val="9"/>
    <w:qFormat/>
    <w:rsid w:val="00690568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764673" w:themeColor="accent6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69056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764673" w:themeColor="accent6" w:themeShade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056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764673" w:themeColor="accent6" w:themeShade="B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9056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9E5E9B" w:themeColor="accent6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6905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9E5E9B" w:themeColor="accent6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69056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E5E9B" w:themeColor="accent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69056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9E5E9B" w:themeColor="accent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69056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9E5E9B" w:themeColor="accent6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69056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9E5E9B" w:themeColor="accent6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690568"/>
    <w:rPr>
      <w:rFonts w:asciiTheme="majorHAnsi" w:eastAsiaTheme="majorEastAsia" w:hAnsiTheme="majorHAnsi" w:cstheme="majorBidi"/>
      <w:color w:val="764673" w:themeColor="accent6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rsid w:val="00690568"/>
    <w:rPr>
      <w:rFonts w:asciiTheme="majorHAnsi" w:eastAsiaTheme="majorEastAsia" w:hAnsiTheme="majorHAnsi" w:cstheme="majorBidi"/>
      <w:color w:val="764673" w:themeColor="accent6" w:themeShade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90568"/>
    <w:rPr>
      <w:rFonts w:asciiTheme="majorHAnsi" w:eastAsiaTheme="majorEastAsia" w:hAnsiTheme="majorHAnsi" w:cstheme="majorBidi"/>
      <w:color w:val="764673" w:themeColor="accent6" w:themeShade="B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90568"/>
    <w:rPr>
      <w:rFonts w:asciiTheme="majorHAnsi" w:eastAsiaTheme="majorEastAsia" w:hAnsiTheme="majorHAnsi" w:cstheme="majorBidi"/>
      <w:color w:val="9E5E9B" w:themeColor="accent6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690568"/>
    <w:rPr>
      <w:rFonts w:asciiTheme="majorHAnsi" w:eastAsiaTheme="majorEastAsia" w:hAnsiTheme="majorHAnsi" w:cstheme="majorBidi"/>
      <w:i/>
      <w:iCs/>
      <w:color w:val="9E5E9B" w:themeColor="accent6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690568"/>
    <w:rPr>
      <w:rFonts w:asciiTheme="majorHAnsi" w:eastAsiaTheme="majorEastAsia" w:hAnsiTheme="majorHAnsi" w:cstheme="majorBidi"/>
      <w:color w:val="9E5E9B" w:themeColor="accent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690568"/>
    <w:rPr>
      <w:rFonts w:asciiTheme="majorHAnsi" w:eastAsiaTheme="majorEastAsia" w:hAnsiTheme="majorHAnsi" w:cstheme="majorBidi"/>
      <w:b/>
      <w:bCs/>
      <w:color w:val="9E5E9B" w:themeColor="accent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690568"/>
    <w:rPr>
      <w:rFonts w:asciiTheme="majorHAnsi" w:eastAsiaTheme="majorEastAsia" w:hAnsiTheme="majorHAnsi" w:cstheme="majorBidi"/>
      <w:b/>
      <w:bCs/>
      <w:i/>
      <w:iCs/>
      <w:color w:val="9E5E9B" w:themeColor="accent6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690568"/>
    <w:rPr>
      <w:rFonts w:asciiTheme="majorHAnsi" w:eastAsiaTheme="majorEastAsia" w:hAnsiTheme="majorHAnsi" w:cstheme="majorBidi"/>
      <w:i/>
      <w:iCs/>
      <w:color w:val="9E5E9B" w:themeColor="accent6"/>
      <w:sz w:val="20"/>
      <w:szCs w:val="20"/>
    </w:rPr>
  </w:style>
  <w:style w:type="paragraph" w:styleId="Tytu">
    <w:name w:val="Title"/>
    <w:basedOn w:val="Normalny"/>
    <w:next w:val="Normalny"/>
    <w:link w:val="TytuZnak"/>
    <w:uiPriority w:val="10"/>
    <w:qFormat/>
    <w:rsid w:val="00690568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ytuZnak">
    <w:name w:val="Tytuł Znak"/>
    <w:basedOn w:val="Domylnaczcionkaakapitu"/>
    <w:link w:val="Tytu"/>
    <w:uiPriority w:val="10"/>
    <w:rsid w:val="0069056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9056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PodtytuZnak">
    <w:name w:val="Podtytuł Znak"/>
    <w:basedOn w:val="Domylnaczcionkaakapitu"/>
    <w:link w:val="Podtytu"/>
    <w:uiPriority w:val="11"/>
    <w:rsid w:val="00690568"/>
    <w:rPr>
      <w:rFonts w:asciiTheme="majorHAnsi" w:eastAsiaTheme="majorEastAsia" w:hAnsiTheme="majorHAnsi" w:cstheme="majorBidi"/>
      <w:sz w:val="30"/>
      <w:szCs w:val="30"/>
    </w:rPr>
  </w:style>
  <w:style w:type="character" w:styleId="Pogrubienie">
    <w:name w:val="Strong"/>
    <w:basedOn w:val="Domylnaczcionkaakapitu"/>
    <w:uiPriority w:val="22"/>
    <w:qFormat/>
    <w:rsid w:val="00690568"/>
    <w:rPr>
      <w:b/>
      <w:bCs/>
    </w:rPr>
  </w:style>
  <w:style w:type="character" w:styleId="Uwydatnienie">
    <w:name w:val="Emphasis"/>
    <w:basedOn w:val="Domylnaczcionkaakapitu"/>
    <w:uiPriority w:val="20"/>
    <w:qFormat/>
    <w:rsid w:val="00690568"/>
    <w:rPr>
      <w:i/>
      <w:iCs/>
      <w:color w:val="9E5E9B" w:themeColor="accent6"/>
    </w:rPr>
  </w:style>
  <w:style w:type="paragraph" w:styleId="Bezodstpw">
    <w:name w:val="No Spacing"/>
    <w:uiPriority w:val="1"/>
    <w:qFormat/>
    <w:rsid w:val="00690568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690568"/>
    <w:pPr>
      <w:ind w:left="720"/>
      <w:contextualSpacing/>
    </w:pPr>
  </w:style>
  <w:style w:type="paragraph" w:styleId="Cytat">
    <w:name w:val="Quote"/>
    <w:basedOn w:val="Normalny"/>
    <w:next w:val="Normalny"/>
    <w:link w:val="CytatZnak"/>
    <w:uiPriority w:val="29"/>
    <w:qFormat/>
    <w:rsid w:val="00690568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CytatZnak">
    <w:name w:val="Cytat Znak"/>
    <w:basedOn w:val="Domylnaczcionkaakapitu"/>
    <w:link w:val="Cytat"/>
    <w:uiPriority w:val="29"/>
    <w:rsid w:val="00690568"/>
    <w:rPr>
      <w:i/>
      <w:iCs/>
      <w:color w:val="262626" w:themeColor="text1" w:themeTint="D9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690568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9E5E9B" w:themeColor="accent6"/>
      <w:sz w:val="32"/>
      <w:szCs w:val="32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690568"/>
    <w:rPr>
      <w:rFonts w:asciiTheme="majorHAnsi" w:eastAsiaTheme="majorEastAsia" w:hAnsiTheme="majorHAnsi" w:cstheme="majorBidi"/>
      <w:i/>
      <w:iCs/>
      <w:color w:val="9E5E9B" w:themeColor="accent6"/>
      <w:sz w:val="32"/>
      <w:szCs w:val="32"/>
    </w:rPr>
  </w:style>
  <w:style w:type="character" w:styleId="Wyrnieniedelikatne">
    <w:name w:val="Subtle Emphasis"/>
    <w:basedOn w:val="Domylnaczcionkaakapitu"/>
    <w:uiPriority w:val="19"/>
    <w:qFormat/>
    <w:rsid w:val="00690568"/>
    <w:rPr>
      <w:i/>
      <w:iCs/>
    </w:rPr>
  </w:style>
  <w:style w:type="character" w:styleId="Wyrnienieintensywne">
    <w:name w:val="Intense Emphasis"/>
    <w:basedOn w:val="Domylnaczcionkaakapitu"/>
    <w:uiPriority w:val="21"/>
    <w:qFormat/>
    <w:rsid w:val="00690568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690568"/>
    <w:rPr>
      <w:smallCaps/>
      <w:color w:val="595959" w:themeColor="text1" w:themeTint="A6"/>
    </w:rPr>
  </w:style>
  <w:style w:type="character" w:styleId="Odwoanieintensywne">
    <w:name w:val="Intense Reference"/>
    <w:basedOn w:val="Domylnaczcionkaakapitu"/>
    <w:uiPriority w:val="32"/>
    <w:qFormat/>
    <w:rsid w:val="00690568"/>
    <w:rPr>
      <w:b/>
      <w:bCs/>
      <w:smallCaps/>
      <w:color w:val="9E5E9B" w:themeColor="accent6"/>
    </w:rPr>
  </w:style>
  <w:style w:type="character" w:styleId="Tytuksiki">
    <w:name w:val="Book Title"/>
    <w:basedOn w:val="Domylnaczcionkaakapitu"/>
    <w:uiPriority w:val="33"/>
    <w:qFormat/>
    <w:rsid w:val="00690568"/>
    <w:rPr>
      <w:b/>
      <w:bCs/>
      <w:caps w:val="0"/>
      <w:smallCaps/>
      <w:spacing w:val="7"/>
      <w:sz w:val="21"/>
      <w:szCs w:val="21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90568"/>
    <w:pPr>
      <w:outlineLvl w:val="9"/>
    </w:pPr>
  </w:style>
  <w:style w:type="paragraph" w:styleId="Legenda">
    <w:name w:val="caption"/>
    <w:basedOn w:val="Normalny"/>
    <w:next w:val="Normalny"/>
    <w:uiPriority w:val="35"/>
    <w:unhideWhenUsed/>
    <w:qFormat/>
    <w:rsid w:val="00690568"/>
    <w:pPr>
      <w:spacing w:line="240" w:lineRule="auto"/>
    </w:pPr>
    <w:rPr>
      <w:b/>
      <w:bCs/>
      <w:smallCaps/>
      <w:color w:val="595959" w:themeColor="text1" w:themeTint="A6"/>
    </w:rPr>
  </w:style>
  <w:style w:type="paragraph" w:styleId="Nagwek">
    <w:name w:val="header"/>
    <w:basedOn w:val="Normalny"/>
    <w:link w:val="NagwekZnak"/>
    <w:uiPriority w:val="99"/>
    <w:unhideWhenUsed/>
    <w:rsid w:val="006905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90568"/>
  </w:style>
  <w:style w:type="paragraph" w:styleId="Stopka">
    <w:name w:val="footer"/>
    <w:basedOn w:val="Normalny"/>
    <w:link w:val="StopkaZnak"/>
    <w:uiPriority w:val="99"/>
    <w:unhideWhenUsed/>
    <w:rsid w:val="0069056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90568"/>
  </w:style>
  <w:style w:type="character" w:styleId="Tekstzastpczy">
    <w:name w:val="Placeholder Text"/>
    <w:basedOn w:val="Domylnaczcionkaakapitu"/>
    <w:uiPriority w:val="99"/>
    <w:semiHidden/>
    <w:rsid w:val="00690568"/>
    <w:rPr>
      <w:color w:val="808080"/>
    </w:rPr>
  </w:style>
  <w:style w:type="table" w:styleId="Tabela-Siatka">
    <w:name w:val="Table Grid"/>
    <w:basedOn w:val="Standardowy"/>
    <w:uiPriority w:val="39"/>
    <w:rsid w:val="000D59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392ED3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392ED3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392ED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6.jpeg"/></Relationships>
</file>

<file path=word/theme/theme1.xml><?xml version="1.0" encoding="utf-8"?>
<a:theme xmlns:a="http://schemas.openxmlformats.org/drawingml/2006/main" name="Jon">
  <a:themeElements>
    <a:clrScheme name="J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J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J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0513C0-5828-4276-A928-4045594EA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9</TotalTime>
  <Pages>6</Pages>
  <Words>656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iszewski Łukasz (STUD)</dc:creator>
  <cp:keywords/>
  <dc:description/>
  <cp:lastModifiedBy>Staniszewski Łukasz (STUD)</cp:lastModifiedBy>
  <cp:revision>21</cp:revision>
  <cp:lastPrinted>2021-03-16T01:07:00Z</cp:lastPrinted>
  <dcterms:created xsi:type="dcterms:W3CDTF">2021-03-15T19:48:00Z</dcterms:created>
  <dcterms:modified xsi:type="dcterms:W3CDTF">2021-06-01T13:00:00Z</dcterms:modified>
</cp:coreProperties>
</file>